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626E44" w14:textId="254C7D90" w:rsidR="00AC4AC2" w:rsidRPr="00622BFB" w:rsidRDefault="00A26FBC" w:rsidP="00873B33">
      <w:pPr>
        <w:keepNext/>
        <w:keepLines/>
        <w:tabs>
          <w:tab w:val="left" w:pos="576"/>
          <w:tab w:val="center" w:pos="5233"/>
        </w:tabs>
        <w:jc w:val="center"/>
        <w:outlineLvl w:val="0"/>
        <w:rPr>
          <w:rFonts w:eastAsia="Times New Roman" w:cs="Times New Roman"/>
          <w:b/>
          <w:bCs/>
          <w:color w:val="3E4F83"/>
          <w:sz w:val="32"/>
          <w:szCs w:val="32"/>
        </w:rPr>
      </w:pPr>
      <w:r w:rsidRPr="00622BFB">
        <w:rPr>
          <w:rFonts w:eastAsia="Times New Roman" w:cs="Times New Roman"/>
          <w:b/>
          <w:bCs/>
          <w:color w:val="3E4F83"/>
          <w:sz w:val="32"/>
          <w:szCs w:val="32"/>
        </w:rPr>
        <w:t>POLLING TEMPLATE FOR INDUSTRY SATELLITE SYMPOSIA</w:t>
      </w:r>
    </w:p>
    <w:p w14:paraId="6773741D" w14:textId="368FE488" w:rsidR="006C4FCE" w:rsidRPr="00622BFB" w:rsidRDefault="00A25F7D" w:rsidP="00C23E81">
      <w:pPr>
        <w:keepNext/>
        <w:keepLines/>
        <w:tabs>
          <w:tab w:val="left" w:pos="576"/>
          <w:tab w:val="center" w:pos="5233"/>
        </w:tabs>
        <w:jc w:val="center"/>
        <w:outlineLvl w:val="0"/>
        <w:rPr>
          <w:rFonts w:eastAsia="Times New Roman" w:cs="Times New Roman"/>
          <w:b/>
          <w:bCs/>
          <w:color w:val="3E4F83"/>
          <w:sz w:val="32"/>
          <w:szCs w:val="32"/>
        </w:rPr>
      </w:pPr>
      <w:r w:rsidRPr="00622BFB">
        <w:rPr>
          <w:rFonts w:eastAsia="Times New Roman" w:cs="Times New Roman"/>
          <w:b/>
          <w:bCs/>
          <w:color w:val="3E4F83"/>
          <w:sz w:val="32"/>
          <w:szCs w:val="32"/>
        </w:rPr>
        <w:t xml:space="preserve">DEADLINE: </w:t>
      </w:r>
      <w:r w:rsidR="00622BFB" w:rsidRPr="00622BFB">
        <w:rPr>
          <w:rFonts w:eastAsia="Times New Roman" w:cs="Times New Roman"/>
          <w:b/>
          <w:bCs/>
          <w:color w:val="3E4F83"/>
          <w:sz w:val="32"/>
          <w:szCs w:val="32"/>
        </w:rPr>
        <w:t>29 OCTOBER</w:t>
      </w:r>
      <w:r w:rsidRPr="00622BFB">
        <w:rPr>
          <w:rFonts w:eastAsia="Times New Roman" w:cs="Times New Roman"/>
          <w:b/>
          <w:bCs/>
          <w:color w:val="3E4F83"/>
          <w:sz w:val="32"/>
          <w:szCs w:val="32"/>
        </w:rPr>
        <w:t xml:space="preserve"> 2021</w:t>
      </w:r>
    </w:p>
    <w:tbl>
      <w:tblPr>
        <w:tblStyle w:val="TableGrid"/>
        <w:tblW w:w="9358" w:type="dxa"/>
        <w:tblBorders>
          <w:top w:val="single" w:sz="2" w:space="0" w:color="DFB56B"/>
          <w:left w:val="single" w:sz="2" w:space="0" w:color="DFB56B"/>
          <w:bottom w:val="single" w:sz="2" w:space="0" w:color="DFB56B"/>
          <w:right w:val="single" w:sz="2" w:space="0" w:color="DFB56B"/>
          <w:insideH w:val="single" w:sz="2" w:space="0" w:color="DFB56B"/>
          <w:insideV w:val="single" w:sz="2" w:space="0" w:color="DFB56B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4485"/>
        <w:gridCol w:w="4873"/>
      </w:tblGrid>
      <w:tr w:rsidR="006C4FCE" w:rsidRPr="00FE3198" w14:paraId="406B3C36" w14:textId="77777777" w:rsidTr="00622BFB">
        <w:trPr>
          <w:trHeight w:val="344"/>
        </w:trPr>
        <w:tc>
          <w:tcPr>
            <w:tcW w:w="9358" w:type="dxa"/>
            <w:gridSpan w:val="2"/>
            <w:tcBorders>
              <w:top w:val="single" w:sz="4" w:space="0" w:color="3E4F83"/>
              <w:left w:val="single" w:sz="4" w:space="0" w:color="3E4F83"/>
              <w:bottom w:val="single" w:sz="4" w:space="0" w:color="6BB78D"/>
              <w:right w:val="single" w:sz="4" w:space="0" w:color="3E4F83"/>
            </w:tcBorders>
            <w:shd w:val="clear" w:color="auto" w:fill="3E4F83"/>
            <w:vAlign w:val="center"/>
          </w:tcPr>
          <w:p w14:paraId="021A2788" w14:textId="1E73688E" w:rsidR="006C4FCE" w:rsidRPr="007E3868" w:rsidRDefault="007E3868" w:rsidP="00D110AA">
            <w:pPr>
              <w:spacing w:before="40" w:after="40"/>
              <w:textAlignment w:val="baseline"/>
              <w:rPr>
                <w:b/>
                <w:bCs/>
                <w:color w:val="06426B"/>
              </w:rPr>
            </w:pPr>
            <w:r w:rsidRPr="007E3868">
              <w:rPr>
                <w:b/>
                <w:bCs/>
                <w:color w:val="FFFFFF" w:themeColor="background1"/>
              </w:rPr>
              <w:t>GENERAL INFORMATION</w:t>
            </w:r>
          </w:p>
        </w:tc>
      </w:tr>
      <w:tr w:rsidR="006C4FCE" w:rsidRPr="00FE3198" w14:paraId="034B2974" w14:textId="77777777" w:rsidTr="00622BFB">
        <w:trPr>
          <w:trHeight w:val="344"/>
        </w:trPr>
        <w:tc>
          <w:tcPr>
            <w:tcW w:w="4485" w:type="dxa"/>
            <w:tcBorders>
              <w:top w:val="single" w:sz="4" w:space="0" w:color="6BB78D"/>
              <w:left w:val="single" w:sz="4" w:space="0" w:color="6BB78D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vAlign w:val="center"/>
          </w:tcPr>
          <w:p w14:paraId="6CF1B91C" w14:textId="14548B8F" w:rsidR="006C4FCE" w:rsidRPr="00FE3198" w:rsidRDefault="00F46B9F" w:rsidP="00D110AA">
            <w:pPr>
              <w:rPr>
                <w:rFonts w:cs="Arial"/>
                <w:b/>
                <w:bCs/>
                <w:color w:val="FFFFFF"/>
              </w:rPr>
            </w:pPr>
            <w:r>
              <w:rPr>
                <w:rFonts w:cs="Arial"/>
                <w:b/>
                <w:bCs/>
                <w:color w:val="FFFFFF"/>
              </w:rPr>
              <w:t>Company</w:t>
            </w:r>
          </w:p>
        </w:tc>
        <w:tc>
          <w:tcPr>
            <w:tcW w:w="4873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6BB78D"/>
              <w:right w:val="single" w:sz="4" w:space="0" w:color="6BB78D"/>
            </w:tcBorders>
            <w:vAlign w:val="center"/>
          </w:tcPr>
          <w:p w14:paraId="105761AF" w14:textId="246C9860" w:rsidR="006C4FCE" w:rsidRPr="00622BFB" w:rsidRDefault="0067179D" w:rsidP="00D110AA">
            <w:pPr>
              <w:textAlignment w:val="baseline"/>
              <w:rPr>
                <w:color w:val="3E4F83"/>
              </w:rPr>
            </w:pPr>
            <w:r w:rsidRPr="00622BFB">
              <w:rPr>
                <w:color w:val="3E4F83"/>
              </w:rPr>
              <w:t>Insert name of the Company</w:t>
            </w:r>
          </w:p>
        </w:tc>
      </w:tr>
      <w:tr w:rsidR="006C4FCE" w:rsidRPr="00FE3198" w14:paraId="49D3CB3C" w14:textId="77777777" w:rsidTr="00622BFB">
        <w:trPr>
          <w:trHeight w:val="344"/>
        </w:trPr>
        <w:tc>
          <w:tcPr>
            <w:tcW w:w="4485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vAlign w:val="center"/>
          </w:tcPr>
          <w:p w14:paraId="7582076D" w14:textId="0A7A9650" w:rsidR="006C4FCE" w:rsidRPr="00FE3198" w:rsidRDefault="006C4FCE" w:rsidP="00D110AA">
            <w:pPr>
              <w:rPr>
                <w:rFonts w:cs="Arial"/>
                <w:b/>
                <w:bCs/>
                <w:color w:val="FFFFFF"/>
              </w:rPr>
            </w:pPr>
            <w:r w:rsidRPr="00FE3198">
              <w:rPr>
                <w:rFonts w:cs="Arial"/>
                <w:b/>
                <w:bCs/>
                <w:color w:val="FFFFFF"/>
              </w:rPr>
              <w:t>Allocated slot</w:t>
            </w:r>
          </w:p>
        </w:tc>
        <w:tc>
          <w:tcPr>
            <w:tcW w:w="4873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6BB78D"/>
              <w:right w:val="single" w:sz="4" w:space="0" w:color="6BB78D"/>
            </w:tcBorders>
            <w:vAlign w:val="center"/>
          </w:tcPr>
          <w:p w14:paraId="1863DAF6" w14:textId="77777777" w:rsidR="006C4FCE" w:rsidRPr="00622BFB" w:rsidRDefault="006C4FCE" w:rsidP="00D110AA">
            <w:pPr>
              <w:textAlignment w:val="baseline"/>
              <w:rPr>
                <w:color w:val="3E4F83"/>
              </w:rPr>
            </w:pPr>
            <w:r w:rsidRPr="00622BFB">
              <w:rPr>
                <w:color w:val="3E4F83"/>
              </w:rPr>
              <w:t>Slot n.</w:t>
            </w:r>
          </w:p>
        </w:tc>
      </w:tr>
      <w:tr w:rsidR="006C4FCE" w:rsidRPr="00FE3198" w14:paraId="60F3E087" w14:textId="77777777" w:rsidTr="00622BFB">
        <w:trPr>
          <w:trHeight w:val="344"/>
        </w:trPr>
        <w:tc>
          <w:tcPr>
            <w:tcW w:w="4485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vAlign w:val="center"/>
          </w:tcPr>
          <w:p w14:paraId="5D289BA8" w14:textId="0179D3AB" w:rsidR="006C4FCE" w:rsidRPr="00FE3198" w:rsidRDefault="000A7FCC" w:rsidP="00D110AA">
            <w:pPr>
              <w:rPr>
                <w:rFonts w:cs="Arial"/>
                <w:b/>
                <w:color w:val="FFFFFF"/>
              </w:rPr>
            </w:pPr>
            <w:r>
              <w:rPr>
                <w:rFonts w:cs="Arial"/>
                <w:b/>
                <w:color w:val="FFFFFF"/>
              </w:rPr>
              <w:t>Satellite Symposium Title</w:t>
            </w:r>
          </w:p>
        </w:tc>
        <w:tc>
          <w:tcPr>
            <w:tcW w:w="4873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6BB78D"/>
              <w:right w:val="single" w:sz="4" w:space="0" w:color="6BB78D"/>
            </w:tcBorders>
            <w:vAlign w:val="center"/>
          </w:tcPr>
          <w:p w14:paraId="79E85438" w14:textId="7CC833A7" w:rsidR="006C4FCE" w:rsidRPr="00622BFB" w:rsidRDefault="0067179D" w:rsidP="00D110AA">
            <w:pPr>
              <w:textAlignment w:val="baseline"/>
              <w:rPr>
                <w:rFonts w:cs="Arial"/>
                <w:color w:val="3E4F83"/>
                <w:u w:val="single"/>
              </w:rPr>
            </w:pPr>
            <w:r w:rsidRPr="00622BFB">
              <w:rPr>
                <w:color w:val="3E4F83"/>
              </w:rPr>
              <w:t>Insert Session Title</w:t>
            </w:r>
          </w:p>
        </w:tc>
      </w:tr>
      <w:tr w:rsidR="0067179D" w:rsidRPr="00FE3198" w14:paraId="44E85DAB" w14:textId="77777777" w:rsidTr="00622BFB">
        <w:trPr>
          <w:trHeight w:val="344"/>
        </w:trPr>
        <w:tc>
          <w:tcPr>
            <w:tcW w:w="4485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vAlign w:val="center"/>
          </w:tcPr>
          <w:p w14:paraId="3FE8C729" w14:textId="505FD665" w:rsidR="0067179D" w:rsidRPr="00FE3198" w:rsidRDefault="0067179D" w:rsidP="0067179D">
            <w:pPr>
              <w:rPr>
                <w:rFonts w:cs="Arial"/>
                <w:b/>
                <w:color w:val="FFFFFF"/>
              </w:rPr>
            </w:pPr>
            <w:r>
              <w:rPr>
                <w:rFonts w:cs="Arial"/>
                <w:b/>
                <w:color w:val="FFFFFF"/>
              </w:rPr>
              <w:t>Satellite Symposium Date</w:t>
            </w:r>
          </w:p>
        </w:tc>
        <w:tc>
          <w:tcPr>
            <w:tcW w:w="4873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6BB78D"/>
              <w:right w:val="single" w:sz="4" w:space="0" w:color="6BB78D"/>
            </w:tcBorders>
            <w:vAlign w:val="bottom"/>
          </w:tcPr>
          <w:p w14:paraId="602D4CCE" w14:textId="79DCFB87" w:rsidR="0067179D" w:rsidRPr="00622BFB" w:rsidRDefault="0067179D" w:rsidP="0067179D">
            <w:pPr>
              <w:textAlignment w:val="baseline"/>
              <w:rPr>
                <w:color w:val="3E4F83"/>
              </w:rPr>
            </w:pPr>
            <w:r w:rsidRPr="00622BFB">
              <w:rPr>
                <w:color w:val="3E4F83"/>
              </w:rPr>
              <w:t xml:space="preserve">dd mm </w:t>
            </w:r>
            <w:proofErr w:type="spellStart"/>
            <w:r w:rsidRPr="00622BFB">
              <w:rPr>
                <w:color w:val="3E4F83"/>
              </w:rPr>
              <w:t>yyyy</w:t>
            </w:r>
            <w:proofErr w:type="spellEnd"/>
          </w:p>
        </w:tc>
      </w:tr>
      <w:tr w:rsidR="0067179D" w:rsidRPr="00FE3198" w14:paraId="0CB00AAF" w14:textId="77777777" w:rsidTr="00622BFB">
        <w:trPr>
          <w:trHeight w:val="344"/>
        </w:trPr>
        <w:tc>
          <w:tcPr>
            <w:tcW w:w="4485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6BB78D"/>
              <w:right w:val="single" w:sz="4" w:space="0" w:color="FFFFFF" w:themeColor="background1"/>
            </w:tcBorders>
            <w:shd w:val="clear" w:color="auto" w:fill="6BB78D"/>
            <w:vAlign w:val="center"/>
          </w:tcPr>
          <w:p w14:paraId="1EF8B8C8" w14:textId="6D90E48B" w:rsidR="0067179D" w:rsidRDefault="0067179D" w:rsidP="0067179D">
            <w:pPr>
              <w:rPr>
                <w:rFonts w:cs="Arial"/>
                <w:b/>
                <w:color w:val="FFFFFF"/>
              </w:rPr>
            </w:pPr>
            <w:r>
              <w:rPr>
                <w:rFonts w:cs="Arial"/>
                <w:b/>
                <w:color w:val="FFFFFF"/>
              </w:rPr>
              <w:t>Satellite Symposium Time</w:t>
            </w:r>
          </w:p>
        </w:tc>
        <w:tc>
          <w:tcPr>
            <w:tcW w:w="4873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6BB78D"/>
              <w:right w:val="single" w:sz="4" w:space="0" w:color="6BB78D"/>
            </w:tcBorders>
            <w:vAlign w:val="bottom"/>
          </w:tcPr>
          <w:p w14:paraId="46D5A1E1" w14:textId="2DAA6F58" w:rsidR="0067179D" w:rsidRPr="00622BFB" w:rsidRDefault="0067179D" w:rsidP="0067179D">
            <w:pPr>
              <w:textAlignment w:val="baseline"/>
              <w:rPr>
                <w:color w:val="3E4F83"/>
              </w:rPr>
            </w:pPr>
            <w:proofErr w:type="spellStart"/>
            <w:r w:rsidRPr="00622BFB">
              <w:rPr>
                <w:color w:val="3E4F83"/>
              </w:rPr>
              <w:t>hh:mm</w:t>
            </w:r>
            <w:proofErr w:type="spellEnd"/>
            <w:r w:rsidRPr="00622BFB">
              <w:rPr>
                <w:color w:val="3E4F83"/>
              </w:rPr>
              <w:t xml:space="preserve"> - </w:t>
            </w:r>
            <w:proofErr w:type="spellStart"/>
            <w:r w:rsidRPr="00622BFB">
              <w:rPr>
                <w:color w:val="3E4F83"/>
              </w:rPr>
              <w:t>hh:mm</w:t>
            </w:r>
            <w:proofErr w:type="spellEnd"/>
          </w:p>
        </w:tc>
      </w:tr>
    </w:tbl>
    <w:p w14:paraId="3150C173" w14:textId="77777777" w:rsidR="006C4FCE" w:rsidRPr="00FE3198" w:rsidRDefault="006C4FCE" w:rsidP="00C23E81">
      <w:pPr>
        <w:keepNext/>
        <w:keepLines/>
        <w:tabs>
          <w:tab w:val="left" w:pos="576"/>
          <w:tab w:val="center" w:pos="5233"/>
        </w:tabs>
        <w:jc w:val="center"/>
        <w:outlineLvl w:val="0"/>
        <w:rPr>
          <w:rFonts w:eastAsia="Times New Roman" w:cs="Arial"/>
          <w:b/>
          <w:color w:val="06426B"/>
        </w:rPr>
      </w:pPr>
    </w:p>
    <w:p w14:paraId="77A0CF58" w14:textId="77777777" w:rsidR="00BA6400" w:rsidRPr="00541A6D" w:rsidRDefault="00BA6400" w:rsidP="00871695"/>
    <w:p w14:paraId="3BAEB326" w14:textId="65AB8162" w:rsidR="00871695" w:rsidRPr="00622BFB" w:rsidRDefault="005D5D23" w:rsidP="001E61AA">
      <w:pPr>
        <w:rPr>
          <w:rFonts w:eastAsia="Times New Roman" w:cs="Times New Roman"/>
          <w:b/>
          <w:bCs/>
          <w:color w:val="3E4F83"/>
          <w:sz w:val="24"/>
          <w:szCs w:val="24"/>
          <w:lang w:val="en-US"/>
        </w:rPr>
      </w:pPr>
      <w:r w:rsidRPr="00622BFB">
        <w:rPr>
          <w:rFonts w:eastAsia="Times New Roman" w:cs="Times New Roman"/>
          <w:b/>
          <w:bCs/>
          <w:color w:val="3E4F83"/>
          <w:sz w:val="28"/>
          <w:szCs w:val="28"/>
          <w:lang w:val="en-US"/>
        </w:rPr>
        <w:t xml:space="preserve">Polling at ESMO </w:t>
      </w:r>
      <w:r w:rsidR="00622BFB" w:rsidRPr="00622BFB">
        <w:rPr>
          <w:rFonts w:eastAsia="Times New Roman" w:cs="Times New Roman"/>
          <w:b/>
          <w:bCs/>
          <w:color w:val="3E4F83"/>
          <w:sz w:val="28"/>
          <w:szCs w:val="28"/>
          <w:lang w:val="en-US"/>
        </w:rPr>
        <w:t>Asia Virtual Oncology Week 2021</w:t>
      </w:r>
    </w:p>
    <w:p w14:paraId="14A96415" w14:textId="77777777" w:rsidR="00871695" w:rsidRPr="00541A6D" w:rsidRDefault="00871695" w:rsidP="00871695"/>
    <w:p w14:paraId="381B84DC" w14:textId="7BFCB741" w:rsidR="00871695" w:rsidRPr="00541A6D" w:rsidRDefault="00871695" w:rsidP="00871695">
      <w:r w:rsidRPr="00541A6D">
        <w:t xml:space="preserve">Polling questions are an interactive feature during the </w:t>
      </w:r>
      <w:r w:rsidR="002B6759">
        <w:t xml:space="preserve">Satellite Symposium </w:t>
      </w:r>
      <w:r w:rsidRPr="00541A6D">
        <w:t>Live Q&amp;A.</w:t>
      </w:r>
    </w:p>
    <w:p w14:paraId="12C4AD6A" w14:textId="5B3FFF15" w:rsidR="00871695" w:rsidRPr="00541A6D" w:rsidRDefault="00871695" w:rsidP="00871695">
      <w:pPr>
        <w:rPr>
          <w:lang w:val="en-US"/>
        </w:rPr>
      </w:pPr>
      <w:r w:rsidRPr="00541A6D">
        <w:t xml:space="preserve">Please fill out one </w:t>
      </w:r>
      <w:r w:rsidR="00B618D1" w:rsidRPr="00541A6D">
        <w:rPr>
          <w:lang w:val="en-US"/>
        </w:rPr>
        <w:t>.</w:t>
      </w:r>
      <w:r w:rsidRPr="00541A6D">
        <w:rPr>
          <w:lang w:val="en-US"/>
        </w:rPr>
        <w:t xml:space="preserve">doc page </w:t>
      </w:r>
      <w:r w:rsidRPr="00541A6D">
        <w:t>per Live Q&amp;A</w:t>
      </w:r>
      <w:r w:rsidR="00541A6D">
        <w:rPr>
          <w:lang w:val="en-US"/>
        </w:rPr>
        <w:t>.</w:t>
      </w:r>
    </w:p>
    <w:p w14:paraId="1E3D658C" w14:textId="77777777" w:rsidR="00871695" w:rsidRPr="00541A6D" w:rsidRDefault="00871695" w:rsidP="00871695"/>
    <w:p w14:paraId="346D5B84" w14:textId="77777777" w:rsidR="00871695" w:rsidRPr="00541A6D" w:rsidRDefault="00871695" w:rsidP="00871695">
      <w:pPr>
        <w:rPr>
          <w:b/>
          <w:bCs/>
        </w:rPr>
      </w:pPr>
      <w:r w:rsidRPr="00541A6D">
        <w:rPr>
          <w:b/>
          <w:bCs/>
        </w:rPr>
        <w:t>Specifications:</w:t>
      </w:r>
    </w:p>
    <w:p w14:paraId="625C9E82" w14:textId="6CF8BC76" w:rsidR="00871695" w:rsidRPr="00541A6D" w:rsidRDefault="00925EDE" w:rsidP="00871695">
      <w:pPr>
        <w:pStyle w:val="ListParagraph"/>
        <w:numPr>
          <w:ilvl w:val="0"/>
          <w:numId w:val="29"/>
        </w:numPr>
      </w:pPr>
      <w:r>
        <w:t>A</w:t>
      </w:r>
      <w:r w:rsidR="00871695" w:rsidRPr="00541A6D">
        <w:t xml:space="preserve"> maximum of 3 queries per symposium (programme slot)</w:t>
      </w:r>
    </w:p>
    <w:p w14:paraId="1639CCFA" w14:textId="1D62F00F" w:rsidR="00871695" w:rsidRPr="00541A6D" w:rsidRDefault="00871695" w:rsidP="00871695">
      <w:pPr>
        <w:pStyle w:val="ListParagraph"/>
        <w:numPr>
          <w:ilvl w:val="0"/>
          <w:numId w:val="29"/>
        </w:numPr>
      </w:pPr>
      <w:r w:rsidRPr="00541A6D">
        <w:t>Up to 5 answer opportunities</w:t>
      </w:r>
    </w:p>
    <w:p w14:paraId="42794DF0" w14:textId="77A02638" w:rsidR="00871695" w:rsidRPr="00541A6D" w:rsidRDefault="00871695" w:rsidP="00871695">
      <w:pPr>
        <w:pStyle w:val="ListParagraph"/>
        <w:numPr>
          <w:ilvl w:val="0"/>
          <w:numId w:val="29"/>
        </w:numPr>
      </w:pPr>
      <w:r w:rsidRPr="00541A6D">
        <w:t xml:space="preserve">Recommended display time per question: 5 </w:t>
      </w:r>
      <w:r w:rsidR="00CC21AE">
        <w:t>m</w:t>
      </w:r>
      <w:r w:rsidRPr="00541A6D">
        <w:t>inutes</w:t>
      </w:r>
    </w:p>
    <w:p w14:paraId="42AFD617" w14:textId="55E72A14" w:rsidR="00871695" w:rsidRPr="00541A6D" w:rsidRDefault="00871695" w:rsidP="00871695">
      <w:pPr>
        <w:pStyle w:val="ListParagraph"/>
        <w:numPr>
          <w:ilvl w:val="0"/>
          <w:numId w:val="29"/>
        </w:numPr>
      </w:pPr>
      <w:r w:rsidRPr="00541A6D">
        <w:t>Results are displayed after display time is over</w:t>
      </w:r>
    </w:p>
    <w:p w14:paraId="6EB50B64" w14:textId="2046254C" w:rsidR="00871695" w:rsidRPr="00541A6D" w:rsidRDefault="00871695" w:rsidP="00871695">
      <w:pPr>
        <w:pStyle w:val="ListParagraph"/>
        <w:numPr>
          <w:ilvl w:val="0"/>
          <w:numId w:val="29"/>
        </w:numPr>
      </w:pPr>
      <w:r w:rsidRPr="00541A6D">
        <w:t>Questions are not slide related (are shown independently of the session program in the interactive area under the session livestream player)</w:t>
      </w:r>
    </w:p>
    <w:p w14:paraId="3282EFC5" w14:textId="77777777" w:rsidR="00871695" w:rsidRPr="00541A6D" w:rsidRDefault="00871695" w:rsidP="00871695"/>
    <w:p w14:paraId="64351688" w14:textId="77777777" w:rsidR="00871695" w:rsidRPr="00541A6D" w:rsidRDefault="00871695" w:rsidP="00871695">
      <w:pPr>
        <w:rPr>
          <w:b/>
          <w:bCs/>
        </w:rPr>
      </w:pPr>
      <w:r w:rsidRPr="00541A6D">
        <w:rPr>
          <w:b/>
          <w:bCs/>
        </w:rPr>
        <w:t>Question Types:</w:t>
      </w:r>
    </w:p>
    <w:p w14:paraId="63AE418F" w14:textId="3E119AE4" w:rsidR="00871695" w:rsidRPr="00541A6D" w:rsidRDefault="00871695" w:rsidP="00871695">
      <w:pPr>
        <w:pStyle w:val="ListParagraph"/>
        <w:numPr>
          <w:ilvl w:val="0"/>
          <w:numId w:val="29"/>
        </w:numPr>
      </w:pPr>
      <w:r w:rsidRPr="00541A6D">
        <w:t>Opinion Questions (multiple choice)</w:t>
      </w:r>
    </w:p>
    <w:p w14:paraId="2F160934" w14:textId="44700534" w:rsidR="00871695" w:rsidRPr="00541A6D" w:rsidRDefault="00871695" w:rsidP="00871695">
      <w:pPr>
        <w:pStyle w:val="ListParagraph"/>
        <w:numPr>
          <w:ilvl w:val="0"/>
          <w:numId w:val="29"/>
        </w:numPr>
      </w:pPr>
      <w:r w:rsidRPr="00541A6D">
        <w:t>Best answer question (single choice, correct answer can be highlighte</w:t>
      </w:r>
      <w:r w:rsidRPr="00541A6D">
        <w:rPr>
          <w:lang w:val="en-US"/>
        </w:rPr>
        <w:t>d</w:t>
      </w:r>
      <w:r w:rsidRPr="00541A6D">
        <w:t xml:space="preserve"> in result)</w:t>
      </w:r>
    </w:p>
    <w:p w14:paraId="7B6BEC33" w14:textId="77777777" w:rsidR="00871695" w:rsidRPr="00541A6D" w:rsidRDefault="00871695" w:rsidP="00871695"/>
    <w:p w14:paraId="65981764" w14:textId="5590202E" w:rsidR="00871695" w:rsidRPr="00541A6D" w:rsidRDefault="00871695" w:rsidP="00871695">
      <w:pPr>
        <w:rPr>
          <w:lang w:val="en-US"/>
        </w:rPr>
      </w:pPr>
      <w:r w:rsidRPr="00541A6D">
        <w:t>This template need</w:t>
      </w:r>
      <w:r w:rsidRPr="00541A6D">
        <w:rPr>
          <w:lang w:val="en-US"/>
        </w:rPr>
        <w:t>s</w:t>
      </w:r>
      <w:r w:rsidRPr="00541A6D">
        <w:t xml:space="preserve"> to be </w:t>
      </w:r>
      <w:r w:rsidR="00A25F7D">
        <w:t xml:space="preserve">submitted by </w:t>
      </w:r>
      <w:r w:rsidR="00622BFB">
        <w:rPr>
          <w:b/>
          <w:bCs/>
        </w:rPr>
        <w:t>29 October</w:t>
      </w:r>
      <w:r w:rsidR="00A25F7D" w:rsidRPr="00A25F7D">
        <w:rPr>
          <w:b/>
          <w:bCs/>
        </w:rPr>
        <w:t xml:space="preserve"> 2021</w:t>
      </w:r>
      <w:r w:rsidRPr="00541A6D">
        <w:t xml:space="preserve"> to</w:t>
      </w:r>
      <w:r w:rsidRPr="00541A6D">
        <w:rPr>
          <w:color w:val="595959" w:themeColor="text1" w:themeTint="A6"/>
        </w:rPr>
        <w:t xml:space="preserve"> </w:t>
      </w:r>
      <w:hyperlink r:id="rId11" w:history="1">
        <w:r w:rsidR="00622BFB" w:rsidRPr="00622BFB">
          <w:rPr>
            <w:rStyle w:val="Hyperlink"/>
            <w:color w:val="3E4F83"/>
          </w:rPr>
          <w:t>industry@esmo.org</w:t>
        </w:r>
      </w:hyperlink>
      <w:r w:rsidR="00541A6D">
        <w:rPr>
          <w:lang w:val="en-US"/>
        </w:rPr>
        <w:t xml:space="preserve"> </w:t>
      </w:r>
      <w:r w:rsidRPr="00541A6D">
        <w:t>in final version (no edits possible later to that date)</w:t>
      </w:r>
      <w:r w:rsidRPr="00541A6D">
        <w:rPr>
          <w:lang w:val="en-US"/>
        </w:rPr>
        <w:t>.</w:t>
      </w:r>
    </w:p>
    <w:p w14:paraId="50050601" w14:textId="77777777" w:rsidR="00871695" w:rsidRPr="00541A6D" w:rsidRDefault="00871695" w:rsidP="00871695">
      <w:pPr>
        <w:rPr>
          <w:lang w:val="en-US"/>
        </w:rPr>
      </w:pPr>
    </w:p>
    <w:tbl>
      <w:tblPr>
        <w:tblW w:w="9709" w:type="dxa"/>
        <w:tblLook w:val="04A0" w:firstRow="1" w:lastRow="0" w:firstColumn="1" w:lastColumn="0" w:noHBand="0" w:noVBand="1"/>
      </w:tblPr>
      <w:tblGrid>
        <w:gridCol w:w="2553"/>
        <w:gridCol w:w="2662"/>
        <w:gridCol w:w="2509"/>
        <w:gridCol w:w="1985"/>
      </w:tblGrid>
      <w:tr w:rsidR="00871695" w:rsidRPr="00541A6D" w14:paraId="56AEFAA7" w14:textId="77777777" w:rsidTr="00622BFB">
        <w:trPr>
          <w:trHeight w:val="208"/>
        </w:trPr>
        <w:tc>
          <w:tcPr>
            <w:tcW w:w="2553" w:type="dxa"/>
            <w:tcBorders>
              <w:top w:val="nil"/>
              <w:left w:val="nil"/>
              <w:bottom w:val="single" w:sz="4" w:space="0" w:color="3E4F83"/>
              <w:right w:val="nil"/>
            </w:tcBorders>
            <w:shd w:val="clear" w:color="auto" w:fill="auto"/>
            <w:noWrap/>
            <w:vAlign w:val="bottom"/>
            <w:hideMark/>
          </w:tcPr>
          <w:p w14:paraId="3074B601" w14:textId="77777777" w:rsidR="00871695" w:rsidRPr="00541A6D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3E4F83"/>
              <w:right w:val="nil"/>
            </w:tcBorders>
            <w:shd w:val="clear" w:color="auto" w:fill="auto"/>
            <w:noWrap/>
            <w:vAlign w:val="bottom"/>
            <w:hideMark/>
          </w:tcPr>
          <w:p w14:paraId="08770987" w14:textId="77777777" w:rsidR="00871695" w:rsidRPr="00541A6D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nil"/>
              <w:left w:val="nil"/>
              <w:bottom w:val="single" w:sz="4" w:space="0" w:color="3E4F83"/>
              <w:right w:val="nil"/>
            </w:tcBorders>
            <w:shd w:val="clear" w:color="auto" w:fill="auto"/>
            <w:noWrap/>
            <w:vAlign w:val="bottom"/>
            <w:hideMark/>
          </w:tcPr>
          <w:p w14:paraId="59B52641" w14:textId="77777777" w:rsidR="00871695" w:rsidRPr="00541A6D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3E4F83"/>
              <w:right w:val="nil"/>
            </w:tcBorders>
            <w:shd w:val="clear" w:color="auto" w:fill="auto"/>
            <w:noWrap/>
            <w:vAlign w:val="bottom"/>
            <w:hideMark/>
          </w:tcPr>
          <w:p w14:paraId="15897DE2" w14:textId="77777777" w:rsidR="00871695" w:rsidRPr="00541A6D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CF5DEC" w:rsidRPr="00541A6D" w14:paraId="72A07660" w14:textId="77777777" w:rsidTr="00622BFB">
        <w:trPr>
          <w:trHeight w:val="410"/>
        </w:trPr>
        <w:tc>
          <w:tcPr>
            <w:tcW w:w="9709" w:type="dxa"/>
            <w:gridSpan w:val="4"/>
            <w:tcBorders>
              <w:top w:val="single" w:sz="4" w:space="0" w:color="3E4F83"/>
              <w:left w:val="single" w:sz="4" w:space="0" w:color="3E4F83"/>
              <w:bottom w:val="single" w:sz="4" w:space="0" w:color="6BB78D"/>
              <w:right w:val="single" w:sz="4" w:space="0" w:color="3E4F83"/>
            </w:tcBorders>
            <w:shd w:val="clear" w:color="auto" w:fill="3E4F83"/>
            <w:noWrap/>
            <w:vAlign w:val="center"/>
          </w:tcPr>
          <w:p w14:paraId="5F2A3E2F" w14:textId="713B8781" w:rsidR="00CF5DEC" w:rsidRPr="00CF5DEC" w:rsidRDefault="00CF5DEC" w:rsidP="002C088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b/>
                <w:bCs/>
                <w:color w:val="FFFFFF" w:themeColor="background1"/>
              </w:rPr>
            </w:pPr>
            <w:r>
              <w:rPr>
                <w:rFonts w:eastAsia="Times New Roman"/>
                <w:b/>
                <w:bCs/>
                <w:color w:val="FFFFFF" w:themeColor="background1"/>
              </w:rPr>
              <w:t>POLLING QUESTIONS</w:t>
            </w:r>
          </w:p>
        </w:tc>
      </w:tr>
      <w:tr w:rsidR="00871695" w:rsidRPr="00541A6D" w14:paraId="4A5CE2ED" w14:textId="77777777" w:rsidTr="00622BFB">
        <w:trPr>
          <w:trHeight w:val="410"/>
        </w:trPr>
        <w:tc>
          <w:tcPr>
            <w:tcW w:w="2553" w:type="dxa"/>
            <w:tcBorders>
              <w:top w:val="single" w:sz="4" w:space="0" w:color="6BB78D"/>
              <w:left w:val="single" w:sz="4" w:space="0" w:color="6BB78D"/>
              <w:right w:val="single" w:sz="4" w:space="0" w:color="FFFFFF" w:themeColor="background1"/>
            </w:tcBorders>
            <w:shd w:val="clear" w:color="auto" w:fill="6BB78D"/>
            <w:noWrap/>
            <w:vAlign w:val="center"/>
            <w:hideMark/>
          </w:tcPr>
          <w:p w14:paraId="11D2B150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Question</w:t>
            </w:r>
          </w:p>
        </w:tc>
        <w:tc>
          <w:tcPr>
            <w:tcW w:w="2662" w:type="dxa"/>
            <w:tcBorders>
              <w:top w:val="single" w:sz="4" w:space="0" w:color="6BB78D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vAlign w:val="center"/>
            <w:hideMark/>
          </w:tcPr>
          <w:p w14:paraId="5AE8F8F7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Display time of question</w:t>
            </w:r>
          </w:p>
        </w:tc>
        <w:tc>
          <w:tcPr>
            <w:tcW w:w="2509" w:type="dxa"/>
            <w:tcBorders>
              <w:top w:val="single" w:sz="4" w:space="0" w:color="6BB78D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vAlign w:val="center"/>
            <w:hideMark/>
          </w:tcPr>
          <w:p w14:paraId="36A410B2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End Time of question = result display</w:t>
            </w:r>
          </w:p>
        </w:tc>
        <w:tc>
          <w:tcPr>
            <w:tcW w:w="1985" w:type="dxa"/>
            <w:tcBorders>
              <w:top w:val="single" w:sz="4" w:space="0" w:color="6BB78D"/>
              <w:left w:val="single" w:sz="4" w:space="0" w:color="FFFFFF" w:themeColor="background1"/>
              <w:right w:val="single" w:sz="4" w:space="0" w:color="6BB78D"/>
            </w:tcBorders>
            <w:shd w:val="clear" w:color="auto" w:fill="6BB78D"/>
            <w:vAlign w:val="center"/>
            <w:hideMark/>
          </w:tcPr>
          <w:p w14:paraId="4F2144E5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multiple choice/</w:t>
            </w:r>
            <w:r w:rsidRPr="00CF5DEC">
              <w:rPr>
                <w:rFonts w:eastAsia="Times New Roman"/>
                <w:b/>
                <w:bCs/>
                <w:color w:val="FFFFFF" w:themeColor="background1"/>
              </w:rPr>
              <w:br/>
              <w:t>single choice</w:t>
            </w:r>
          </w:p>
        </w:tc>
      </w:tr>
      <w:tr w:rsidR="00432409" w:rsidRPr="00432409" w14:paraId="3D55E68C" w14:textId="77777777" w:rsidTr="00622BFB">
        <w:trPr>
          <w:trHeight w:val="292"/>
        </w:trPr>
        <w:tc>
          <w:tcPr>
            <w:tcW w:w="2553" w:type="dxa"/>
            <w:tcBorders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687A80DA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question 1</w:t>
            </w:r>
          </w:p>
        </w:tc>
        <w:tc>
          <w:tcPr>
            <w:tcW w:w="2662" w:type="dxa"/>
            <w:tcBorders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3EAE1478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start time</w:t>
            </w:r>
          </w:p>
        </w:tc>
        <w:tc>
          <w:tcPr>
            <w:tcW w:w="2509" w:type="dxa"/>
            <w:tcBorders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3754214D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end time</w:t>
            </w:r>
          </w:p>
        </w:tc>
        <w:tc>
          <w:tcPr>
            <w:tcW w:w="1985" w:type="dxa"/>
            <w:tcBorders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318E5B6B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multi/single</w:t>
            </w:r>
          </w:p>
        </w:tc>
      </w:tr>
      <w:tr w:rsidR="00432409" w:rsidRPr="00432409" w14:paraId="1F9D7171" w14:textId="77777777" w:rsidTr="00622BFB">
        <w:trPr>
          <w:trHeight w:val="292"/>
        </w:trPr>
        <w:tc>
          <w:tcPr>
            <w:tcW w:w="2553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237A5810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question 2</w:t>
            </w:r>
          </w:p>
        </w:tc>
        <w:tc>
          <w:tcPr>
            <w:tcW w:w="266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27911111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start time</w:t>
            </w:r>
          </w:p>
        </w:tc>
        <w:tc>
          <w:tcPr>
            <w:tcW w:w="2509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034875F2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end time</w:t>
            </w:r>
          </w:p>
        </w:tc>
        <w:tc>
          <w:tcPr>
            <w:tcW w:w="1985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0DE1844F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multi/single</w:t>
            </w:r>
          </w:p>
        </w:tc>
      </w:tr>
      <w:tr w:rsidR="00871695" w:rsidRPr="00432409" w14:paraId="35EF7CA2" w14:textId="77777777" w:rsidTr="00622BFB">
        <w:trPr>
          <w:trHeight w:val="292"/>
        </w:trPr>
        <w:tc>
          <w:tcPr>
            <w:tcW w:w="2553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7615C301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question 3</w:t>
            </w:r>
          </w:p>
        </w:tc>
        <w:tc>
          <w:tcPr>
            <w:tcW w:w="266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3BE6FE17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start time</w:t>
            </w:r>
          </w:p>
        </w:tc>
        <w:tc>
          <w:tcPr>
            <w:tcW w:w="2509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27AE9498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end time</w:t>
            </w:r>
          </w:p>
        </w:tc>
        <w:tc>
          <w:tcPr>
            <w:tcW w:w="1985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6F8755B2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multi/single</w:t>
            </w:r>
          </w:p>
        </w:tc>
      </w:tr>
    </w:tbl>
    <w:p w14:paraId="14864447" w14:textId="77777777" w:rsidR="00871695" w:rsidRPr="00432409" w:rsidRDefault="00871695" w:rsidP="00871695">
      <w:pPr>
        <w:rPr>
          <w:color w:val="06426B"/>
        </w:rPr>
      </w:pPr>
    </w:p>
    <w:tbl>
      <w:tblPr>
        <w:tblW w:w="9715" w:type="dxa"/>
        <w:tblInd w:w="-10" w:type="dxa"/>
        <w:tblBorders>
          <w:top w:val="single" w:sz="8" w:space="0" w:color="DFB56B"/>
          <w:left w:val="single" w:sz="8" w:space="0" w:color="DFB56B"/>
          <w:bottom w:val="single" w:sz="8" w:space="0" w:color="DFB56B"/>
          <w:right w:val="single" w:sz="8" w:space="0" w:color="DFB56B"/>
          <w:insideH w:val="single" w:sz="8" w:space="0" w:color="DFB56B"/>
          <w:insideV w:val="single" w:sz="8" w:space="0" w:color="DFB56B"/>
        </w:tblBorders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2"/>
        <w:gridCol w:w="1132"/>
        <w:gridCol w:w="1132"/>
        <w:gridCol w:w="2923"/>
      </w:tblGrid>
      <w:tr w:rsidR="00871695" w:rsidRPr="00541A6D" w14:paraId="5520304F" w14:textId="77777777" w:rsidTr="00BE288B">
        <w:trPr>
          <w:trHeight w:val="557"/>
        </w:trPr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vAlign w:val="center"/>
          </w:tcPr>
          <w:p w14:paraId="749B3A2F" w14:textId="0232CA64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Question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noWrap/>
            <w:vAlign w:val="center"/>
            <w:hideMark/>
          </w:tcPr>
          <w:p w14:paraId="73576D9D" w14:textId="7F121ACE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Answer 1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noWrap/>
            <w:vAlign w:val="center"/>
            <w:hideMark/>
          </w:tcPr>
          <w:p w14:paraId="7C150C01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Answer 2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noWrap/>
            <w:vAlign w:val="center"/>
            <w:hideMark/>
          </w:tcPr>
          <w:p w14:paraId="4E7A78D3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Answer 3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noWrap/>
            <w:vAlign w:val="center"/>
            <w:hideMark/>
          </w:tcPr>
          <w:p w14:paraId="4B7A173C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Answer 4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BB78D"/>
            <w:noWrap/>
            <w:vAlign w:val="center"/>
            <w:hideMark/>
          </w:tcPr>
          <w:p w14:paraId="25DA37CF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Answer 5</w:t>
            </w:r>
          </w:p>
        </w:tc>
        <w:tc>
          <w:tcPr>
            <w:tcW w:w="2923" w:type="dxa"/>
            <w:tcBorders>
              <w:top w:val="single" w:sz="4" w:space="0" w:color="6BB78D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6BB78D"/>
            </w:tcBorders>
            <w:shd w:val="clear" w:color="auto" w:fill="6BB78D"/>
            <w:noWrap/>
            <w:vAlign w:val="center"/>
            <w:hideMark/>
          </w:tcPr>
          <w:p w14:paraId="3F9BBFF7" w14:textId="77777777" w:rsidR="00871695" w:rsidRPr="00CF5DEC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b/>
                <w:bCs/>
                <w:color w:val="FFFFFF" w:themeColor="background1"/>
              </w:rPr>
            </w:pPr>
            <w:r w:rsidRPr="00CF5DEC">
              <w:rPr>
                <w:rFonts w:eastAsia="Times New Roman"/>
                <w:b/>
                <w:bCs/>
                <w:color w:val="FFFFFF" w:themeColor="background1"/>
              </w:rPr>
              <w:t>Correct answer (if applicable)</w:t>
            </w:r>
          </w:p>
        </w:tc>
      </w:tr>
      <w:tr w:rsidR="00871695" w:rsidRPr="00541A6D" w14:paraId="30C5C700" w14:textId="77777777" w:rsidTr="00622BFB">
        <w:trPr>
          <w:trHeight w:val="397"/>
        </w:trPr>
        <w:tc>
          <w:tcPr>
            <w:tcW w:w="1132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vAlign w:val="center"/>
          </w:tcPr>
          <w:p w14:paraId="553326E3" w14:textId="718AFCF9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question 1</w:t>
            </w:r>
          </w:p>
        </w:tc>
        <w:tc>
          <w:tcPr>
            <w:tcW w:w="1132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4EEA2EC6" w14:textId="021405E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0911473D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76E69273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068D34D3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72303D9E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2923" w:type="dxa"/>
            <w:tcBorders>
              <w:top w:val="single" w:sz="4" w:space="0" w:color="FFFFFF" w:themeColor="background1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3FB8D4BA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correct answer(s) if applicable</w:t>
            </w:r>
          </w:p>
        </w:tc>
      </w:tr>
      <w:tr w:rsidR="00871695" w:rsidRPr="00541A6D" w14:paraId="5B38FE11" w14:textId="77777777" w:rsidTr="00622BFB">
        <w:trPr>
          <w:trHeight w:val="397"/>
        </w:trPr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vAlign w:val="center"/>
          </w:tcPr>
          <w:p w14:paraId="763B079D" w14:textId="7C17C176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question 2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2E702644" w14:textId="2667C69C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1F78BB53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75B7109A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0B04DFA8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5504DF4F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2923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36F7CB24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correct answer(s) if applicable</w:t>
            </w:r>
          </w:p>
        </w:tc>
      </w:tr>
      <w:tr w:rsidR="00871695" w:rsidRPr="00541A6D" w14:paraId="0F76EAFB" w14:textId="77777777" w:rsidTr="00622BFB">
        <w:trPr>
          <w:trHeight w:val="397"/>
        </w:trPr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vAlign w:val="center"/>
          </w:tcPr>
          <w:p w14:paraId="052D7CCF" w14:textId="3665B71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question 3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3477B1C9" w14:textId="51A01409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6EEC3D2A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77F36998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5026D771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1132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7D23E130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answer</w:t>
            </w:r>
          </w:p>
        </w:tc>
        <w:tc>
          <w:tcPr>
            <w:tcW w:w="2923" w:type="dxa"/>
            <w:tcBorders>
              <w:top w:val="single" w:sz="4" w:space="0" w:color="6BB78D"/>
              <w:left w:val="single" w:sz="4" w:space="0" w:color="6BB78D"/>
              <w:bottom w:val="single" w:sz="4" w:space="0" w:color="6BB78D"/>
              <w:right w:val="single" w:sz="4" w:space="0" w:color="6BB78D"/>
            </w:tcBorders>
            <w:shd w:val="clear" w:color="auto" w:fill="auto"/>
            <w:noWrap/>
            <w:vAlign w:val="center"/>
            <w:hideMark/>
          </w:tcPr>
          <w:p w14:paraId="6482F827" w14:textId="77777777" w:rsidR="00871695" w:rsidRPr="00622BFB" w:rsidRDefault="00871695" w:rsidP="00871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eastAsia="Times New Roman"/>
                <w:color w:val="3E4F83"/>
              </w:rPr>
            </w:pPr>
            <w:r w:rsidRPr="00622BFB">
              <w:rPr>
                <w:rFonts w:eastAsia="Times New Roman"/>
                <w:color w:val="3E4F83"/>
              </w:rPr>
              <w:t>Insert correct answer(s) if applicable</w:t>
            </w:r>
          </w:p>
        </w:tc>
      </w:tr>
    </w:tbl>
    <w:p w14:paraId="29D7FC15" w14:textId="2FADEE49" w:rsidR="00DC0406" w:rsidRPr="00DC0406" w:rsidRDefault="00DC0406" w:rsidP="006B4F16">
      <w:pPr>
        <w:spacing w:after="160" w:line="259" w:lineRule="auto"/>
        <w:jc w:val="left"/>
      </w:pPr>
    </w:p>
    <w:sectPr w:rsidR="00DC0406" w:rsidRPr="00DC0406" w:rsidSect="006B4F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type w:val="continuous"/>
      <w:pgSz w:w="11906" w:h="16838"/>
      <w:pgMar w:top="1440" w:right="991" w:bottom="1276" w:left="1134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C90E82" w14:textId="77777777" w:rsidR="00552B0E" w:rsidRDefault="00552B0E" w:rsidP="00541A6D">
      <w:pPr>
        <w:pBdr>
          <w:top w:val="none" w:sz="0" w:space="0" w:color="auto"/>
          <w:left w:val="none" w:sz="0" w:space="0" w:color="auto"/>
          <w:bottom w:val="single" w:sz="4" w:space="0" w:color="A43241"/>
          <w:right w:val="none" w:sz="0" w:space="0" w:color="auto"/>
          <w:between w:val="none" w:sz="0" w:space="0" w:color="auto"/>
        </w:pBdr>
      </w:pPr>
      <w:r>
        <w:separator/>
      </w:r>
    </w:p>
  </w:endnote>
  <w:endnote w:type="continuationSeparator" w:id="0">
    <w:p w14:paraId="49C6FD91" w14:textId="77777777" w:rsidR="00552B0E" w:rsidRDefault="00552B0E" w:rsidP="00541A6D">
      <w:pPr>
        <w:pBdr>
          <w:top w:val="none" w:sz="0" w:space="0" w:color="auto"/>
          <w:left w:val="none" w:sz="0" w:space="0" w:color="auto"/>
          <w:bottom w:val="single" w:sz="4" w:space="0" w:color="A43241"/>
          <w:right w:val="none" w:sz="0" w:space="0" w:color="auto"/>
          <w:between w:val="none" w:sz="0" w:space="0" w:color="auto"/>
        </w:pBdr>
      </w:pPr>
      <w:r>
        <w:continuationSeparator/>
      </w:r>
    </w:p>
  </w:endnote>
  <w:endnote w:type="continuationNotice" w:id="1">
    <w:p w14:paraId="32A257A2" w14:textId="77777777" w:rsidR="00552B0E" w:rsidRDefault="00552B0E" w:rsidP="00541A6D">
      <w:pPr>
        <w:pBdr>
          <w:top w:val="none" w:sz="0" w:space="0" w:color="auto"/>
          <w:left w:val="none" w:sz="0" w:space="0" w:color="auto"/>
          <w:bottom w:val="single" w:sz="4" w:space="0" w:color="A43241"/>
          <w:right w:val="none" w:sz="0" w:space="0" w:color="auto"/>
          <w:between w:val="none" w:sz="0" w:space="0" w:color="auto"/>
        </w:pBd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Condensed Light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 LT Std Cond">
    <w:panose1 w:val="020B050602020203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Roboto Condensed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A001B" w14:textId="77777777" w:rsidR="00DC0406" w:rsidRDefault="00DC0406" w:rsidP="00541A6D">
    <w:pPr>
      <w:pStyle w:val="Footer"/>
      <w:pBdr>
        <w:top w:val="none" w:sz="0" w:space="0" w:color="auto"/>
        <w:left w:val="none" w:sz="0" w:space="0" w:color="auto"/>
        <w:bottom w:val="single" w:sz="4" w:space="0" w:color="A43241"/>
        <w:right w:val="none" w:sz="0" w:space="0" w:color="auto"/>
        <w:between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86790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1C3220" w14:textId="77777777" w:rsidR="00DC0406" w:rsidRDefault="00DC0406" w:rsidP="006B4F16">
        <w:pPr>
          <w:pStyle w:val="Footer"/>
          <w:p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between w:val="none" w:sz="0" w:space="0" w:color="auto"/>
          </w:pBdr>
          <w:tabs>
            <w:tab w:val="clear" w:pos="9360"/>
          </w:tabs>
          <w:jc w:val="right"/>
        </w:pPr>
      </w:p>
      <w:tbl>
        <w:tblPr>
          <w:tblStyle w:val="TableGrid"/>
          <w:tblW w:w="9734" w:type="dxa"/>
          <w:tblBorders>
            <w:top w:val="single" w:sz="2" w:space="0" w:color="DFB56B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942"/>
          <w:gridCol w:w="792"/>
        </w:tblGrid>
        <w:tr w:rsidR="00DC0406" w14:paraId="3CF63E69" w14:textId="77777777" w:rsidTr="00BE288B">
          <w:trPr>
            <w:trHeight w:val="303"/>
          </w:trPr>
          <w:tc>
            <w:tcPr>
              <w:tcW w:w="8942" w:type="dxa"/>
              <w:tcBorders>
                <w:top w:val="single" w:sz="4" w:space="0" w:color="3E4F83"/>
              </w:tcBorders>
            </w:tcPr>
            <w:p w14:paraId="6FBBE989" w14:textId="0701A263" w:rsidR="00DC0406" w:rsidRPr="00595F5E" w:rsidRDefault="00DC0406" w:rsidP="001174E9">
              <w:pPr>
                <w:pStyle w:val="Header"/>
                <w:spacing w:before="120"/>
                <w:ind w:left="-108"/>
                <w:rPr>
                  <w:sz w:val="16"/>
                  <w:szCs w:val="16"/>
                  <w:highlight w:val="yellow"/>
                </w:rPr>
              </w:pPr>
              <w:r w:rsidRPr="00DC0406">
                <w:rPr>
                  <w:sz w:val="16"/>
                  <w:szCs w:val="16"/>
                </w:rPr>
                <w:t xml:space="preserve">ESMO </w:t>
              </w:r>
              <w:r w:rsidR="00BE288B">
                <w:rPr>
                  <w:sz w:val="16"/>
                  <w:szCs w:val="16"/>
                </w:rPr>
                <w:t xml:space="preserve">Asia Virtual Oncology Week </w:t>
              </w:r>
              <w:r w:rsidRPr="00DC0406">
                <w:rPr>
                  <w:sz w:val="16"/>
                  <w:szCs w:val="16"/>
                </w:rPr>
                <w:t>202</w:t>
              </w:r>
              <w:r w:rsidR="00432409">
                <w:rPr>
                  <w:sz w:val="16"/>
                  <w:szCs w:val="16"/>
                </w:rPr>
                <w:t>1</w:t>
              </w:r>
              <w:r w:rsidRPr="00DC0406">
                <w:rPr>
                  <w:sz w:val="16"/>
                  <w:szCs w:val="16"/>
                </w:rPr>
                <w:t xml:space="preserve"> – Polling template for Industry Satellite Symposia</w:t>
              </w:r>
            </w:p>
          </w:tc>
          <w:tc>
            <w:tcPr>
              <w:tcW w:w="792" w:type="dxa"/>
              <w:tcBorders>
                <w:top w:val="single" w:sz="4" w:space="0" w:color="3E4F83"/>
              </w:tcBorders>
            </w:tcPr>
            <w:p w14:paraId="39E61CB9" w14:textId="225A883A" w:rsidR="008D0760" w:rsidRDefault="008D0760" w:rsidP="008D0760">
              <w:pPr>
                <w:pStyle w:val="Footer"/>
                <w:pBdr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between w:val="none" w:sz="0" w:space="0" w:color="auto"/>
                </w:pBdr>
                <w:jc w:val="right"/>
                <w:rPr>
                  <w:sz w:val="16"/>
                  <w:szCs w:val="16"/>
                </w:rPr>
              </w:pPr>
            </w:p>
            <w:p w14:paraId="16FB2CE6" w14:textId="1BB28C43" w:rsidR="00DC0406" w:rsidRPr="008D0760" w:rsidRDefault="008D0760" w:rsidP="008D0760">
              <w:pPr>
                <w:pStyle w:val="Footer"/>
                <w:pBdr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between w:val="none" w:sz="0" w:space="0" w:color="auto"/>
                </w:pBdr>
                <w:jc w:val="right"/>
                <w:rPr>
                  <w:sz w:val="16"/>
                  <w:szCs w:val="16"/>
                </w:rPr>
              </w:pPr>
              <w:r w:rsidRPr="008D0760">
                <w:rPr>
                  <w:sz w:val="16"/>
                  <w:szCs w:val="16"/>
                </w:rPr>
                <w:fldChar w:fldCharType="begin"/>
              </w:r>
              <w:r w:rsidRPr="008D0760">
                <w:rPr>
                  <w:sz w:val="16"/>
                  <w:szCs w:val="16"/>
                </w:rPr>
                <w:instrText xml:space="preserve"> PAGE  \* Arabic  \* MERGEFORMAT </w:instrText>
              </w:r>
              <w:r w:rsidRPr="008D0760">
                <w:rPr>
                  <w:sz w:val="16"/>
                  <w:szCs w:val="16"/>
                </w:rPr>
                <w:fldChar w:fldCharType="separate"/>
              </w:r>
              <w:r w:rsidRPr="008D0760">
                <w:rPr>
                  <w:sz w:val="16"/>
                  <w:szCs w:val="16"/>
                </w:rPr>
                <w:t>2</w:t>
              </w:r>
              <w:r w:rsidRPr="008D0760">
                <w:rPr>
                  <w:sz w:val="16"/>
                  <w:szCs w:val="16"/>
                </w:rPr>
                <w:fldChar w:fldCharType="end"/>
              </w:r>
              <w:r w:rsidRPr="008D0760">
                <w:rPr>
                  <w:sz w:val="16"/>
                  <w:szCs w:val="16"/>
                </w:rPr>
                <w:t>/</w:t>
              </w:r>
              <w:r w:rsidRPr="008D0760">
                <w:rPr>
                  <w:sz w:val="16"/>
                  <w:szCs w:val="16"/>
                </w:rPr>
                <w:fldChar w:fldCharType="begin"/>
              </w:r>
              <w:r w:rsidRPr="008D0760">
                <w:rPr>
                  <w:sz w:val="16"/>
                  <w:szCs w:val="16"/>
                </w:rPr>
                <w:instrText xml:space="preserve"> NUMPAGES  \* Arabic  \* MERGEFORMAT </w:instrText>
              </w:r>
              <w:r w:rsidRPr="008D0760">
                <w:rPr>
                  <w:sz w:val="16"/>
                  <w:szCs w:val="16"/>
                </w:rPr>
                <w:fldChar w:fldCharType="separate"/>
              </w:r>
              <w:r w:rsidRPr="008D0760">
                <w:rPr>
                  <w:sz w:val="16"/>
                  <w:szCs w:val="16"/>
                </w:rPr>
                <w:t>3</w:t>
              </w:r>
              <w:r w:rsidRPr="008D0760">
                <w:rPr>
                  <w:sz w:val="16"/>
                  <w:szCs w:val="16"/>
                </w:rPr>
                <w:fldChar w:fldCharType="end"/>
              </w:r>
            </w:p>
          </w:tc>
        </w:tr>
      </w:tbl>
      <w:p w14:paraId="6B2BD971" w14:textId="77777777" w:rsidR="00DC0406" w:rsidRDefault="00DC0406">
        <w:pPr>
          <w:pStyle w:val="Footer"/>
        </w:pPr>
      </w:p>
      <w:p w14:paraId="630629D3" w14:textId="2E576E36" w:rsidR="00DC0406" w:rsidRDefault="00552B0E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96E6E8" w14:textId="77777777" w:rsidR="00552B0E" w:rsidRDefault="00552B0E" w:rsidP="00541A6D">
      <w:pPr>
        <w:pBdr>
          <w:top w:val="none" w:sz="0" w:space="0" w:color="auto"/>
          <w:left w:val="none" w:sz="0" w:space="0" w:color="auto"/>
          <w:bottom w:val="single" w:sz="4" w:space="0" w:color="A43241"/>
          <w:right w:val="none" w:sz="0" w:space="0" w:color="auto"/>
          <w:between w:val="none" w:sz="0" w:space="0" w:color="auto"/>
        </w:pBdr>
      </w:pPr>
      <w:r>
        <w:separator/>
      </w:r>
    </w:p>
  </w:footnote>
  <w:footnote w:type="continuationSeparator" w:id="0">
    <w:p w14:paraId="6653C4D6" w14:textId="77777777" w:rsidR="00552B0E" w:rsidRDefault="00552B0E" w:rsidP="00541A6D">
      <w:pPr>
        <w:pBdr>
          <w:top w:val="none" w:sz="0" w:space="0" w:color="auto"/>
          <w:left w:val="none" w:sz="0" w:space="0" w:color="auto"/>
          <w:bottom w:val="single" w:sz="4" w:space="0" w:color="A43241"/>
          <w:right w:val="none" w:sz="0" w:space="0" w:color="auto"/>
          <w:between w:val="none" w:sz="0" w:space="0" w:color="auto"/>
        </w:pBdr>
      </w:pPr>
      <w:r>
        <w:continuationSeparator/>
      </w:r>
    </w:p>
  </w:footnote>
  <w:footnote w:type="continuationNotice" w:id="1">
    <w:p w14:paraId="126A764F" w14:textId="77777777" w:rsidR="00552B0E" w:rsidRDefault="00552B0E" w:rsidP="00541A6D">
      <w:pPr>
        <w:pBdr>
          <w:top w:val="none" w:sz="0" w:space="0" w:color="auto"/>
          <w:left w:val="none" w:sz="0" w:space="0" w:color="auto"/>
          <w:bottom w:val="single" w:sz="4" w:space="0" w:color="A43241"/>
          <w:right w:val="none" w:sz="0" w:space="0" w:color="auto"/>
          <w:between w:val="none" w:sz="0" w:space="0" w:color="auto"/>
        </w:pBd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27AFB" w14:textId="77777777" w:rsidR="00DC0406" w:rsidRDefault="00DC0406" w:rsidP="00541A6D">
    <w:pPr>
      <w:pStyle w:val="Header"/>
      <w:pBdr>
        <w:top w:val="none" w:sz="0" w:space="0" w:color="auto"/>
        <w:left w:val="none" w:sz="0" w:space="0" w:color="auto"/>
        <w:bottom w:val="single" w:sz="4" w:space="0" w:color="A43241"/>
        <w:right w:val="none" w:sz="0" w:space="0" w:color="auto"/>
        <w:between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7BD4F" w14:textId="17D83FBC" w:rsidR="0072186E" w:rsidRDefault="0072186E">
    <w:pPr>
      <w:pStyle w:val="Header"/>
    </w:pPr>
    <w:r>
      <w:rPr>
        <w:noProof/>
      </w:rPr>
      <w:drawing>
        <wp:inline distT="0" distB="0" distL="0" distR="0" wp14:anchorId="5E11CC70" wp14:editId="0F067968">
          <wp:extent cx="1492250" cy="486151"/>
          <wp:effectExtent l="0" t="0" r="0" b="952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25" t="30299" r="8749" b="28805"/>
                  <a:stretch/>
                </pic:blipFill>
                <pic:spPr bwMode="auto">
                  <a:xfrm>
                    <a:off x="0" y="0"/>
                    <a:ext cx="1520779" cy="4954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55D4D" w14:textId="2EF1D5BF" w:rsidR="00DC0406" w:rsidRDefault="00DC0406">
    <w:pPr>
      <w:pStyle w:val="Header"/>
    </w:pPr>
    <w:r>
      <w:rPr>
        <w:noProof/>
      </w:rPr>
      <w:drawing>
        <wp:inline distT="0" distB="0" distL="0" distR="0" wp14:anchorId="0EA1C566" wp14:editId="6F1E98B1">
          <wp:extent cx="1619250" cy="38100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40" t="9868" r="5156" b="10712"/>
                  <a:stretch/>
                </pic:blipFill>
                <pic:spPr bwMode="auto">
                  <a:xfrm>
                    <a:off x="0" y="0"/>
                    <a:ext cx="1632630" cy="38414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25B5E"/>
    <w:multiLevelType w:val="hybridMultilevel"/>
    <w:tmpl w:val="EC644B16"/>
    <w:lvl w:ilvl="0" w:tplc="5B868F3C">
      <w:start w:val="1"/>
      <w:numFmt w:val="decimal"/>
      <w:lvlText w:val="%1."/>
      <w:lvlJc w:val="left"/>
      <w:pPr>
        <w:ind w:left="720" w:hanging="358"/>
      </w:pPr>
      <w:rPr>
        <w:rFonts w:hint="default"/>
      </w:rPr>
    </w:lvl>
    <w:lvl w:ilvl="1" w:tplc="53B24A9A">
      <w:start w:val="1"/>
      <w:numFmt w:val="bullet"/>
      <w:lvlText w:val=""/>
      <w:lvlJc w:val="left"/>
      <w:pPr>
        <w:ind w:left="1440" w:hanging="358"/>
      </w:pPr>
      <w:rPr>
        <w:rFonts w:ascii="Symbol" w:hAnsi="Symbol" w:hint="default"/>
      </w:rPr>
    </w:lvl>
    <w:lvl w:ilvl="2" w:tplc="46A6E31E">
      <w:start w:val="1"/>
      <w:numFmt w:val="bullet"/>
      <w:lvlText w:val="o"/>
      <w:lvlJc w:val="left"/>
      <w:pPr>
        <w:ind w:left="2160" w:hanging="178"/>
      </w:pPr>
      <w:rPr>
        <w:rFonts w:ascii="Courier New" w:hAnsi="Courier New" w:cs="Courier New" w:hint="default"/>
      </w:rPr>
    </w:lvl>
    <w:lvl w:ilvl="3" w:tplc="26889602">
      <w:start w:val="1"/>
      <w:numFmt w:val="decimal"/>
      <w:lvlText w:val="%4."/>
      <w:lvlJc w:val="left"/>
      <w:pPr>
        <w:ind w:left="2880" w:hanging="358"/>
      </w:pPr>
    </w:lvl>
    <w:lvl w:ilvl="4" w:tplc="2E9681CA">
      <w:start w:val="1"/>
      <w:numFmt w:val="lowerLetter"/>
      <w:lvlText w:val="%5."/>
      <w:lvlJc w:val="left"/>
      <w:pPr>
        <w:ind w:left="3600" w:hanging="358"/>
      </w:pPr>
    </w:lvl>
    <w:lvl w:ilvl="5" w:tplc="B630C412">
      <w:start w:val="1"/>
      <w:numFmt w:val="lowerRoman"/>
      <w:lvlText w:val="%6."/>
      <w:lvlJc w:val="right"/>
      <w:pPr>
        <w:ind w:left="4320" w:hanging="178"/>
      </w:pPr>
    </w:lvl>
    <w:lvl w:ilvl="6" w:tplc="A260BEC2">
      <w:start w:val="1"/>
      <w:numFmt w:val="decimal"/>
      <w:lvlText w:val="%7."/>
      <w:lvlJc w:val="left"/>
      <w:pPr>
        <w:ind w:left="5040" w:hanging="358"/>
      </w:pPr>
    </w:lvl>
    <w:lvl w:ilvl="7" w:tplc="AA4493DE">
      <w:start w:val="1"/>
      <w:numFmt w:val="lowerLetter"/>
      <w:lvlText w:val="%8."/>
      <w:lvlJc w:val="left"/>
      <w:pPr>
        <w:ind w:left="5760" w:hanging="358"/>
      </w:pPr>
    </w:lvl>
    <w:lvl w:ilvl="8" w:tplc="5888C172">
      <w:start w:val="1"/>
      <w:numFmt w:val="lowerRoman"/>
      <w:lvlText w:val="%9."/>
      <w:lvlJc w:val="right"/>
      <w:pPr>
        <w:ind w:left="6480" w:hanging="178"/>
      </w:pPr>
    </w:lvl>
  </w:abstractNum>
  <w:abstractNum w:abstractNumId="1" w15:restartNumberingAfterBreak="0">
    <w:nsid w:val="06727717"/>
    <w:multiLevelType w:val="hybridMultilevel"/>
    <w:tmpl w:val="0B340E32"/>
    <w:lvl w:ilvl="0" w:tplc="EECCAC06">
      <w:start w:val="1"/>
      <w:numFmt w:val="bullet"/>
      <w:lvlText w:val=""/>
      <w:lvlJc w:val="left"/>
      <w:pPr>
        <w:ind w:left="1770" w:hanging="358"/>
      </w:pPr>
      <w:rPr>
        <w:rFonts w:ascii="Symbol" w:hAnsi="Symbol" w:hint="default"/>
      </w:rPr>
    </w:lvl>
    <w:lvl w:ilvl="1" w:tplc="0C62746C">
      <w:start w:val="1"/>
      <w:numFmt w:val="lowerLetter"/>
      <w:lvlText w:val="%2."/>
      <w:lvlJc w:val="left"/>
      <w:pPr>
        <w:ind w:left="2490" w:hanging="358"/>
      </w:pPr>
    </w:lvl>
    <w:lvl w:ilvl="2" w:tplc="E5CECBE2">
      <w:start w:val="1"/>
      <w:numFmt w:val="lowerRoman"/>
      <w:lvlText w:val="%3."/>
      <w:lvlJc w:val="right"/>
      <w:pPr>
        <w:ind w:left="3210" w:hanging="178"/>
      </w:pPr>
    </w:lvl>
    <w:lvl w:ilvl="3" w:tplc="30BAA7CC">
      <w:start w:val="1"/>
      <w:numFmt w:val="decimal"/>
      <w:lvlText w:val="%4."/>
      <w:lvlJc w:val="left"/>
      <w:pPr>
        <w:ind w:left="3930" w:hanging="358"/>
      </w:pPr>
    </w:lvl>
    <w:lvl w:ilvl="4" w:tplc="BC7C85C4">
      <w:start w:val="1"/>
      <w:numFmt w:val="lowerLetter"/>
      <w:lvlText w:val="%5."/>
      <w:lvlJc w:val="left"/>
      <w:pPr>
        <w:ind w:left="4650" w:hanging="358"/>
      </w:pPr>
    </w:lvl>
    <w:lvl w:ilvl="5" w:tplc="20F2311C">
      <w:start w:val="1"/>
      <w:numFmt w:val="lowerRoman"/>
      <w:lvlText w:val="%6."/>
      <w:lvlJc w:val="right"/>
      <w:pPr>
        <w:ind w:left="5370" w:hanging="178"/>
      </w:pPr>
    </w:lvl>
    <w:lvl w:ilvl="6" w:tplc="4A2C0E1A">
      <w:start w:val="1"/>
      <w:numFmt w:val="decimal"/>
      <w:lvlText w:val="%7."/>
      <w:lvlJc w:val="left"/>
      <w:pPr>
        <w:ind w:left="6090" w:hanging="358"/>
      </w:pPr>
    </w:lvl>
    <w:lvl w:ilvl="7" w:tplc="680CFB1A">
      <w:start w:val="1"/>
      <w:numFmt w:val="lowerLetter"/>
      <w:lvlText w:val="%8."/>
      <w:lvlJc w:val="left"/>
      <w:pPr>
        <w:ind w:left="6810" w:hanging="358"/>
      </w:pPr>
    </w:lvl>
    <w:lvl w:ilvl="8" w:tplc="E2128B60">
      <w:start w:val="1"/>
      <w:numFmt w:val="lowerRoman"/>
      <w:lvlText w:val="%9."/>
      <w:lvlJc w:val="right"/>
      <w:pPr>
        <w:ind w:left="7530" w:hanging="178"/>
      </w:pPr>
    </w:lvl>
  </w:abstractNum>
  <w:abstractNum w:abstractNumId="2" w15:restartNumberingAfterBreak="0">
    <w:nsid w:val="0FC11E50"/>
    <w:multiLevelType w:val="hybridMultilevel"/>
    <w:tmpl w:val="35D82880"/>
    <w:lvl w:ilvl="0" w:tplc="28942170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44084084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53F2E1F6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3CDC4E72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C840DFAE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A18C194C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E58EF5FC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52A0432A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14E6F9FE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3" w15:restartNumberingAfterBreak="0">
    <w:nsid w:val="15CF655B"/>
    <w:multiLevelType w:val="multilevel"/>
    <w:tmpl w:val="66761754"/>
    <w:lvl w:ilvl="0">
      <w:start w:val="1"/>
      <w:numFmt w:val="decimal"/>
      <w:lvlText w:val="%1"/>
      <w:lvlJc w:val="left"/>
      <w:pPr>
        <w:ind w:left="432" w:hanging="4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03" w:hanging="574"/>
      </w:pPr>
      <w:rPr>
        <w:b/>
        <w:bCs/>
        <w:i w:val="0"/>
        <w:iCs w:val="0"/>
        <w:caps w:val="0"/>
        <w:smallCaps w:val="0"/>
        <w:strike w:val="0"/>
        <w:dstrike w:val="0"/>
        <w:vanish w:val="0"/>
        <w:spacing w:val="0"/>
        <w:position w:val="0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720" w:hanging="71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6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38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2"/>
      </w:pPr>
      <w:rPr>
        <w:rFonts w:hint="default"/>
      </w:rPr>
    </w:lvl>
  </w:abstractNum>
  <w:abstractNum w:abstractNumId="4" w15:restartNumberingAfterBreak="0">
    <w:nsid w:val="17B9541A"/>
    <w:multiLevelType w:val="hybridMultilevel"/>
    <w:tmpl w:val="4D3C826C"/>
    <w:lvl w:ilvl="0" w:tplc="E21003DC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759C826A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B26C75D8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6810882A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40A66BF6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158C0F8A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617C485E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C3D2034E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2EC48F52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5" w15:restartNumberingAfterBreak="0">
    <w:nsid w:val="188F5C4D"/>
    <w:multiLevelType w:val="hybridMultilevel"/>
    <w:tmpl w:val="9B2A45E2"/>
    <w:lvl w:ilvl="0" w:tplc="5448C030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6DE0B0AE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801ADB06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F37CA406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1E341578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FDE6E8B8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84FC4F52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8F866E8A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01B6DC22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6" w15:restartNumberingAfterBreak="0">
    <w:nsid w:val="21723EB3"/>
    <w:multiLevelType w:val="hybridMultilevel"/>
    <w:tmpl w:val="32EE4AF4"/>
    <w:lvl w:ilvl="0" w:tplc="0B90EEBA">
      <w:start w:val="1"/>
      <w:numFmt w:val="bullet"/>
      <w:lvlText w:val="-"/>
      <w:lvlJc w:val="left"/>
      <w:pPr>
        <w:ind w:left="720" w:hanging="358"/>
      </w:pPr>
      <w:rPr>
        <w:rFonts w:ascii="Roboto Condensed Light" w:eastAsia="Calibri" w:hAnsi="Roboto Condensed Light" w:cs="Calibri" w:hint="default"/>
        <w:sz w:val="14"/>
      </w:rPr>
    </w:lvl>
    <w:lvl w:ilvl="1" w:tplc="DAF8DD04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74D4534C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1D6E696C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DD605056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6E763312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A934AA8E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74647A48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8B2C8F70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7" w15:restartNumberingAfterBreak="0">
    <w:nsid w:val="247C539E"/>
    <w:multiLevelType w:val="hybridMultilevel"/>
    <w:tmpl w:val="2CFC4096"/>
    <w:lvl w:ilvl="0" w:tplc="28827B24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9B6867AC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CE286A54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ADF06654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10F87B5A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B22CB012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20A6CA64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E42AB330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C45E04DC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8" w15:restartNumberingAfterBreak="0">
    <w:nsid w:val="25DA5F84"/>
    <w:multiLevelType w:val="hybridMultilevel"/>
    <w:tmpl w:val="4BD2233C"/>
    <w:lvl w:ilvl="0" w:tplc="3718E3D4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C06679B8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19CC28D4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AA3AFB96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436CFCF8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3A28A2AC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2048ED4A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C15C68BC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7994B88C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9" w15:restartNumberingAfterBreak="0">
    <w:nsid w:val="26DB4D1B"/>
    <w:multiLevelType w:val="multilevel"/>
    <w:tmpl w:val="71A43016"/>
    <w:lvl w:ilvl="0">
      <w:start w:val="1"/>
      <w:numFmt w:val="decimal"/>
      <w:pStyle w:val="Heading2"/>
      <w:lvlText w:val="%1."/>
      <w:lvlJc w:val="left"/>
      <w:pPr>
        <w:ind w:left="358" w:hanging="358"/>
      </w:pPr>
      <w:rPr>
        <w:rFonts w:ascii="Helvetica LT Std Cond" w:eastAsia="Calibri Light" w:hAnsi="Helvetica LT Std Cond" w:cs="Calibri Light" w:hint="default"/>
        <w:sz w:val="28"/>
        <w:szCs w:val="28"/>
      </w:rPr>
    </w:lvl>
    <w:lvl w:ilvl="1">
      <w:start w:val="1"/>
      <w:numFmt w:val="decimal"/>
      <w:pStyle w:val="Heading3"/>
      <w:lvlText w:val="%1.%2"/>
      <w:lvlJc w:val="left"/>
      <w:pPr>
        <w:ind w:left="360" w:hanging="358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vanish w:val="0"/>
        <w:spacing w:val="0"/>
        <w:position w:val="0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1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7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3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3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79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798"/>
      </w:pPr>
      <w:rPr>
        <w:rFonts w:hint="default"/>
      </w:rPr>
    </w:lvl>
  </w:abstractNum>
  <w:abstractNum w:abstractNumId="10" w15:restartNumberingAfterBreak="0">
    <w:nsid w:val="367C695B"/>
    <w:multiLevelType w:val="hybridMultilevel"/>
    <w:tmpl w:val="18FA9EE6"/>
    <w:lvl w:ilvl="0" w:tplc="226CF3D4">
      <w:numFmt w:val="bullet"/>
      <w:lvlText w:val="-"/>
      <w:lvlJc w:val="left"/>
      <w:pPr>
        <w:ind w:left="720" w:hanging="360"/>
      </w:pPr>
      <w:rPr>
        <w:rFonts w:ascii="Helvetica LT Std Cond" w:eastAsia="Calibri" w:hAnsi="Helvetica LT Std Cond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E3689"/>
    <w:multiLevelType w:val="hybridMultilevel"/>
    <w:tmpl w:val="EB3CDADA"/>
    <w:lvl w:ilvl="0" w:tplc="5B868F3C">
      <w:start w:val="1"/>
      <w:numFmt w:val="decimal"/>
      <w:lvlText w:val="%1."/>
      <w:lvlJc w:val="left"/>
      <w:pPr>
        <w:ind w:left="720" w:hanging="358"/>
      </w:pPr>
      <w:rPr>
        <w:rFonts w:hint="default"/>
      </w:rPr>
    </w:lvl>
    <w:lvl w:ilvl="1" w:tplc="53B24A9A">
      <w:start w:val="1"/>
      <w:numFmt w:val="bullet"/>
      <w:lvlText w:val=""/>
      <w:lvlJc w:val="left"/>
      <w:pPr>
        <w:ind w:left="1440" w:hanging="358"/>
      </w:pPr>
      <w:rPr>
        <w:rFonts w:ascii="Symbol" w:hAnsi="Symbol" w:hint="default"/>
      </w:rPr>
    </w:lvl>
    <w:lvl w:ilvl="2" w:tplc="4C6EA262">
      <w:start w:val="1"/>
      <w:numFmt w:val="lowerRoman"/>
      <w:lvlText w:val="%3."/>
      <w:lvlJc w:val="right"/>
      <w:pPr>
        <w:ind w:left="2160" w:hanging="178"/>
      </w:pPr>
    </w:lvl>
    <w:lvl w:ilvl="3" w:tplc="26889602">
      <w:start w:val="1"/>
      <w:numFmt w:val="decimal"/>
      <w:lvlText w:val="%4."/>
      <w:lvlJc w:val="left"/>
      <w:pPr>
        <w:ind w:left="2880" w:hanging="358"/>
      </w:pPr>
    </w:lvl>
    <w:lvl w:ilvl="4" w:tplc="2E9681CA">
      <w:start w:val="1"/>
      <w:numFmt w:val="lowerLetter"/>
      <w:lvlText w:val="%5."/>
      <w:lvlJc w:val="left"/>
      <w:pPr>
        <w:ind w:left="3600" w:hanging="358"/>
      </w:pPr>
    </w:lvl>
    <w:lvl w:ilvl="5" w:tplc="B630C412">
      <w:start w:val="1"/>
      <w:numFmt w:val="lowerRoman"/>
      <w:lvlText w:val="%6."/>
      <w:lvlJc w:val="right"/>
      <w:pPr>
        <w:ind w:left="4320" w:hanging="178"/>
      </w:pPr>
    </w:lvl>
    <w:lvl w:ilvl="6" w:tplc="A260BEC2">
      <w:start w:val="1"/>
      <w:numFmt w:val="decimal"/>
      <w:lvlText w:val="%7."/>
      <w:lvlJc w:val="left"/>
      <w:pPr>
        <w:ind w:left="5040" w:hanging="358"/>
      </w:pPr>
    </w:lvl>
    <w:lvl w:ilvl="7" w:tplc="AA4493DE">
      <w:start w:val="1"/>
      <w:numFmt w:val="lowerLetter"/>
      <w:lvlText w:val="%8."/>
      <w:lvlJc w:val="left"/>
      <w:pPr>
        <w:ind w:left="5760" w:hanging="358"/>
      </w:pPr>
    </w:lvl>
    <w:lvl w:ilvl="8" w:tplc="5888C172">
      <w:start w:val="1"/>
      <w:numFmt w:val="lowerRoman"/>
      <w:lvlText w:val="%9."/>
      <w:lvlJc w:val="right"/>
      <w:pPr>
        <w:ind w:left="6480" w:hanging="178"/>
      </w:pPr>
    </w:lvl>
  </w:abstractNum>
  <w:abstractNum w:abstractNumId="12" w15:restartNumberingAfterBreak="0">
    <w:nsid w:val="40C20741"/>
    <w:multiLevelType w:val="hybridMultilevel"/>
    <w:tmpl w:val="02EC6068"/>
    <w:lvl w:ilvl="0" w:tplc="E9760972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C9AA240A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13143EC8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D6DC6F4E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6E5EAF5E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2F067970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44D62384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C7D83C78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113466A8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13" w15:restartNumberingAfterBreak="0">
    <w:nsid w:val="41522863"/>
    <w:multiLevelType w:val="hybridMultilevel"/>
    <w:tmpl w:val="0BA4D554"/>
    <w:lvl w:ilvl="0" w:tplc="984C1120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493614EE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414682E8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6040DFD8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DBB655CE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16E228D0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165040BC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EB3867FE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E13696FE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14" w15:restartNumberingAfterBreak="0">
    <w:nsid w:val="42BB3993"/>
    <w:multiLevelType w:val="hybridMultilevel"/>
    <w:tmpl w:val="E0C8EC76"/>
    <w:lvl w:ilvl="0" w:tplc="0A84BED0">
      <w:start w:val="1"/>
      <w:numFmt w:val="bullet"/>
      <w:lvlText w:val=""/>
      <w:lvlJc w:val="left"/>
      <w:pPr>
        <w:ind w:left="1440" w:hanging="358"/>
      </w:pPr>
      <w:rPr>
        <w:rFonts w:ascii="Symbol" w:hAnsi="Symbol" w:hint="default"/>
      </w:rPr>
    </w:lvl>
    <w:lvl w:ilvl="1" w:tplc="B26A30E6">
      <w:start w:val="1"/>
      <w:numFmt w:val="bullet"/>
      <w:lvlText w:val="o"/>
      <w:lvlJc w:val="left"/>
      <w:pPr>
        <w:ind w:left="2160" w:hanging="358"/>
      </w:pPr>
      <w:rPr>
        <w:rFonts w:ascii="Courier New" w:hAnsi="Courier New" w:cs="Courier New" w:hint="default"/>
      </w:rPr>
    </w:lvl>
    <w:lvl w:ilvl="2" w:tplc="78748BDE">
      <w:start w:val="1"/>
      <w:numFmt w:val="bullet"/>
      <w:lvlText w:val=""/>
      <w:lvlJc w:val="left"/>
      <w:pPr>
        <w:ind w:left="2880" w:hanging="358"/>
      </w:pPr>
      <w:rPr>
        <w:rFonts w:ascii="Wingdings" w:hAnsi="Wingdings" w:hint="default"/>
      </w:rPr>
    </w:lvl>
    <w:lvl w:ilvl="3" w:tplc="52ACE474">
      <w:start w:val="1"/>
      <w:numFmt w:val="bullet"/>
      <w:lvlText w:val=""/>
      <w:lvlJc w:val="left"/>
      <w:pPr>
        <w:ind w:left="3600" w:hanging="358"/>
      </w:pPr>
      <w:rPr>
        <w:rFonts w:ascii="Symbol" w:hAnsi="Symbol" w:hint="default"/>
      </w:rPr>
    </w:lvl>
    <w:lvl w:ilvl="4" w:tplc="E22A0CE6">
      <w:start w:val="1"/>
      <w:numFmt w:val="bullet"/>
      <w:lvlText w:val="o"/>
      <w:lvlJc w:val="left"/>
      <w:pPr>
        <w:ind w:left="4320" w:hanging="358"/>
      </w:pPr>
      <w:rPr>
        <w:rFonts w:ascii="Courier New" w:hAnsi="Courier New" w:cs="Courier New" w:hint="default"/>
      </w:rPr>
    </w:lvl>
    <w:lvl w:ilvl="5" w:tplc="30DCB834">
      <w:start w:val="1"/>
      <w:numFmt w:val="bullet"/>
      <w:lvlText w:val=""/>
      <w:lvlJc w:val="left"/>
      <w:pPr>
        <w:ind w:left="5040" w:hanging="358"/>
      </w:pPr>
      <w:rPr>
        <w:rFonts w:ascii="Wingdings" w:hAnsi="Wingdings" w:hint="default"/>
      </w:rPr>
    </w:lvl>
    <w:lvl w:ilvl="6" w:tplc="24204E4A">
      <w:start w:val="1"/>
      <w:numFmt w:val="bullet"/>
      <w:lvlText w:val=""/>
      <w:lvlJc w:val="left"/>
      <w:pPr>
        <w:ind w:left="5760" w:hanging="358"/>
      </w:pPr>
      <w:rPr>
        <w:rFonts w:ascii="Symbol" w:hAnsi="Symbol" w:hint="default"/>
      </w:rPr>
    </w:lvl>
    <w:lvl w:ilvl="7" w:tplc="FE8861A2">
      <w:start w:val="1"/>
      <w:numFmt w:val="bullet"/>
      <w:lvlText w:val="o"/>
      <w:lvlJc w:val="left"/>
      <w:pPr>
        <w:ind w:left="6480" w:hanging="358"/>
      </w:pPr>
      <w:rPr>
        <w:rFonts w:ascii="Courier New" w:hAnsi="Courier New" w:cs="Courier New" w:hint="default"/>
      </w:rPr>
    </w:lvl>
    <w:lvl w:ilvl="8" w:tplc="011CCD52">
      <w:start w:val="1"/>
      <w:numFmt w:val="bullet"/>
      <w:lvlText w:val=""/>
      <w:lvlJc w:val="left"/>
      <w:pPr>
        <w:ind w:left="7200" w:hanging="358"/>
      </w:pPr>
      <w:rPr>
        <w:rFonts w:ascii="Wingdings" w:hAnsi="Wingdings" w:hint="default"/>
      </w:rPr>
    </w:lvl>
  </w:abstractNum>
  <w:abstractNum w:abstractNumId="15" w15:restartNumberingAfterBreak="0">
    <w:nsid w:val="49DC4822"/>
    <w:multiLevelType w:val="hybridMultilevel"/>
    <w:tmpl w:val="12D4B4CA"/>
    <w:lvl w:ilvl="0" w:tplc="2F646568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D6203160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8D3CAA60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AF9EE7C6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37029C56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291A1BF0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1A045CC0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B1CA2922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6C86E9CE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16" w15:restartNumberingAfterBreak="0">
    <w:nsid w:val="5428485F"/>
    <w:multiLevelType w:val="hybridMultilevel"/>
    <w:tmpl w:val="658895B6"/>
    <w:lvl w:ilvl="0" w:tplc="08F640C6">
      <w:start w:val="1"/>
      <w:numFmt w:val="bullet"/>
      <w:lvlText w:val="-"/>
      <w:lvlJc w:val="left"/>
      <w:pPr>
        <w:ind w:left="720" w:hanging="358"/>
      </w:pPr>
      <w:rPr>
        <w:rFonts w:ascii="Roboto Condensed Light" w:eastAsia="Calibri" w:hAnsi="Roboto Condensed Light" w:cs="Calibri" w:hint="default"/>
        <w:sz w:val="14"/>
      </w:rPr>
    </w:lvl>
    <w:lvl w:ilvl="1" w:tplc="46A6E31E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81B454E2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E06ABEDC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966E7CBE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E18C391A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F52C5886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6D5CEAAE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9EF21C9A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17" w15:restartNumberingAfterBreak="0">
    <w:nsid w:val="58B71FC8"/>
    <w:multiLevelType w:val="hybridMultilevel"/>
    <w:tmpl w:val="CF34B3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8A3164"/>
    <w:multiLevelType w:val="hybridMultilevel"/>
    <w:tmpl w:val="B882EBB4"/>
    <w:lvl w:ilvl="0" w:tplc="DA1881A0">
      <w:start w:val="1"/>
      <w:numFmt w:val="decimal"/>
      <w:lvlText w:val="%1."/>
      <w:lvlJc w:val="left"/>
      <w:pPr>
        <w:ind w:left="1080" w:hanging="358"/>
      </w:pPr>
    </w:lvl>
    <w:lvl w:ilvl="1" w:tplc="776A8C58">
      <w:start w:val="1"/>
      <w:numFmt w:val="lowerLetter"/>
      <w:lvlText w:val="%2."/>
      <w:lvlJc w:val="left"/>
      <w:pPr>
        <w:ind w:left="1800" w:hanging="358"/>
      </w:pPr>
    </w:lvl>
    <w:lvl w:ilvl="2" w:tplc="97168EC0">
      <w:start w:val="1"/>
      <w:numFmt w:val="lowerRoman"/>
      <w:lvlText w:val="%3."/>
      <w:lvlJc w:val="right"/>
      <w:pPr>
        <w:ind w:left="2520" w:hanging="178"/>
      </w:pPr>
    </w:lvl>
    <w:lvl w:ilvl="3" w:tplc="02387D66">
      <w:start w:val="1"/>
      <w:numFmt w:val="decimal"/>
      <w:lvlText w:val="%4."/>
      <w:lvlJc w:val="left"/>
      <w:pPr>
        <w:ind w:left="3240" w:hanging="358"/>
      </w:pPr>
    </w:lvl>
    <w:lvl w:ilvl="4" w:tplc="1DEE853C">
      <w:start w:val="1"/>
      <w:numFmt w:val="lowerLetter"/>
      <w:lvlText w:val="%5."/>
      <w:lvlJc w:val="left"/>
      <w:pPr>
        <w:ind w:left="3960" w:hanging="358"/>
      </w:pPr>
    </w:lvl>
    <w:lvl w:ilvl="5" w:tplc="BF269D86">
      <w:start w:val="1"/>
      <w:numFmt w:val="lowerRoman"/>
      <w:lvlText w:val="%6."/>
      <w:lvlJc w:val="right"/>
      <w:pPr>
        <w:ind w:left="4680" w:hanging="178"/>
      </w:pPr>
    </w:lvl>
    <w:lvl w:ilvl="6" w:tplc="CF268928">
      <w:start w:val="1"/>
      <w:numFmt w:val="decimal"/>
      <w:lvlText w:val="%7."/>
      <w:lvlJc w:val="left"/>
      <w:pPr>
        <w:ind w:left="5400" w:hanging="358"/>
      </w:pPr>
    </w:lvl>
    <w:lvl w:ilvl="7" w:tplc="2506E4CA">
      <w:start w:val="1"/>
      <w:numFmt w:val="lowerLetter"/>
      <w:lvlText w:val="%8."/>
      <w:lvlJc w:val="left"/>
      <w:pPr>
        <w:ind w:left="6120" w:hanging="358"/>
      </w:pPr>
    </w:lvl>
    <w:lvl w:ilvl="8" w:tplc="DCBC9FDA">
      <w:start w:val="1"/>
      <w:numFmt w:val="lowerRoman"/>
      <w:lvlText w:val="%9."/>
      <w:lvlJc w:val="right"/>
      <w:pPr>
        <w:ind w:left="6840" w:hanging="178"/>
      </w:pPr>
    </w:lvl>
  </w:abstractNum>
  <w:abstractNum w:abstractNumId="19" w15:restartNumberingAfterBreak="0">
    <w:nsid w:val="5FFD3A99"/>
    <w:multiLevelType w:val="hybridMultilevel"/>
    <w:tmpl w:val="75B2AD7E"/>
    <w:lvl w:ilvl="0" w:tplc="710EB360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EC68E0EC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7612F7BE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C39E1806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EFC27054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C9C63610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92880736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F45638D0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151AD3A0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20" w15:restartNumberingAfterBreak="0">
    <w:nsid w:val="60B25C84"/>
    <w:multiLevelType w:val="hybridMultilevel"/>
    <w:tmpl w:val="0764D764"/>
    <w:lvl w:ilvl="0" w:tplc="C67AE1F8">
      <w:start w:val="1"/>
      <w:numFmt w:val="bullet"/>
      <w:lvlText w:val="-"/>
      <w:lvlJc w:val="left"/>
      <w:pPr>
        <w:ind w:left="720" w:hanging="358"/>
      </w:pPr>
      <w:rPr>
        <w:rFonts w:ascii="Roboto Condensed" w:eastAsia="Times New Roman" w:hAnsi="Roboto Condensed" w:cs="Arial" w:hint="default"/>
        <w:b w:val="0"/>
        <w:sz w:val="14"/>
      </w:rPr>
    </w:lvl>
    <w:lvl w:ilvl="1" w:tplc="9B92C1C4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10642A92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8CC880AE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167E4BD4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806AE9C0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1FF0C21C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391E81CE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1B3E68A0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21" w15:restartNumberingAfterBreak="0">
    <w:nsid w:val="6112289D"/>
    <w:multiLevelType w:val="hybridMultilevel"/>
    <w:tmpl w:val="9C1A1D72"/>
    <w:lvl w:ilvl="0" w:tplc="5B868F3C">
      <w:start w:val="1"/>
      <w:numFmt w:val="decimal"/>
      <w:lvlText w:val="%1."/>
      <w:lvlJc w:val="left"/>
      <w:pPr>
        <w:ind w:left="720" w:hanging="358"/>
      </w:pPr>
      <w:rPr>
        <w:rFonts w:hint="default"/>
      </w:rPr>
    </w:lvl>
    <w:lvl w:ilvl="1" w:tplc="53B24A9A">
      <w:start w:val="1"/>
      <w:numFmt w:val="bullet"/>
      <w:lvlText w:val=""/>
      <w:lvlJc w:val="left"/>
      <w:pPr>
        <w:ind w:left="1440" w:hanging="358"/>
      </w:pPr>
      <w:rPr>
        <w:rFonts w:ascii="Symbol" w:hAnsi="Symbol" w:hint="default"/>
      </w:rPr>
    </w:lvl>
    <w:lvl w:ilvl="2" w:tplc="20000001">
      <w:start w:val="1"/>
      <w:numFmt w:val="bullet"/>
      <w:lvlText w:val=""/>
      <w:lvlJc w:val="left"/>
      <w:pPr>
        <w:ind w:left="2160" w:hanging="178"/>
      </w:pPr>
      <w:rPr>
        <w:rFonts w:ascii="Symbol" w:hAnsi="Symbol" w:hint="default"/>
      </w:rPr>
    </w:lvl>
    <w:lvl w:ilvl="3" w:tplc="26889602">
      <w:start w:val="1"/>
      <w:numFmt w:val="decimal"/>
      <w:lvlText w:val="%4."/>
      <w:lvlJc w:val="left"/>
      <w:pPr>
        <w:ind w:left="2880" w:hanging="358"/>
      </w:pPr>
    </w:lvl>
    <w:lvl w:ilvl="4" w:tplc="2E9681CA">
      <w:start w:val="1"/>
      <w:numFmt w:val="lowerLetter"/>
      <w:lvlText w:val="%5."/>
      <w:lvlJc w:val="left"/>
      <w:pPr>
        <w:ind w:left="3600" w:hanging="358"/>
      </w:pPr>
    </w:lvl>
    <w:lvl w:ilvl="5" w:tplc="B630C412">
      <w:start w:val="1"/>
      <w:numFmt w:val="lowerRoman"/>
      <w:lvlText w:val="%6."/>
      <w:lvlJc w:val="right"/>
      <w:pPr>
        <w:ind w:left="4320" w:hanging="178"/>
      </w:pPr>
    </w:lvl>
    <w:lvl w:ilvl="6" w:tplc="A260BEC2">
      <w:start w:val="1"/>
      <w:numFmt w:val="decimal"/>
      <w:lvlText w:val="%7."/>
      <w:lvlJc w:val="left"/>
      <w:pPr>
        <w:ind w:left="5040" w:hanging="358"/>
      </w:pPr>
    </w:lvl>
    <w:lvl w:ilvl="7" w:tplc="AA4493DE">
      <w:start w:val="1"/>
      <w:numFmt w:val="lowerLetter"/>
      <w:lvlText w:val="%8."/>
      <w:lvlJc w:val="left"/>
      <w:pPr>
        <w:ind w:left="5760" w:hanging="358"/>
      </w:pPr>
    </w:lvl>
    <w:lvl w:ilvl="8" w:tplc="5888C172">
      <w:start w:val="1"/>
      <w:numFmt w:val="lowerRoman"/>
      <w:lvlText w:val="%9."/>
      <w:lvlJc w:val="right"/>
      <w:pPr>
        <w:ind w:left="6480" w:hanging="178"/>
      </w:pPr>
    </w:lvl>
  </w:abstractNum>
  <w:abstractNum w:abstractNumId="22" w15:restartNumberingAfterBreak="0">
    <w:nsid w:val="636F5F29"/>
    <w:multiLevelType w:val="hybridMultilevel"/>
    <w:tmpl w:val="F02C55F2"/>
    <w:lvl w:ilvl="0" w:tplc="86D4D5EE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9F62E776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41048B32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64D84052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141819AA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15E6670C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8F30D130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D6B8D328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3C8E9DF4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23" w15:restartNumberingAfterBreak="0">
    <w:nsid w:val="64DF18A1"/>
    <w:multiLevelType w:val="hybridMultilevel"/>
    <w:tmpl w:val="20A6FD6C"/>
    <w:lvl w:ilvl="0" w:tplc="A70029AA">
      <w:start w:val="1"/>
      <w:numFmt w:val="upperLetter"/>
      <w:lvlText w:val="%1."/>
      <w:lvlJc w:val="left"/>
      <w:pPr>
        <w:ind w:left="720" w:hanging="358"/>
      </w:pPr>
    </w:lvl>
    <w:lvl w:ilvl="1" w:tplc="B44E9FA8">
      <w:start w:val="1"/>
      <w:numFmt w:val="lowerLetter"/>
      <w:lvlText w:val="%2."/>
      <w:lvlJc w:val="left"/>
      <w:pPr>
        <w:ind w:left="1440" w:hanging="358"/>
      </w:pPr>
    </w:lvl>
    <w:lvl w:ilvl="2" w:tplc="949225AC">
      <w:start w:val="1"/>
      <w:numFmt w:val="lowerRoman"/>
      <w:lvlText w:val="%3."/>
      <w:lvlJc w:val="right"/>
      <w:pPr>
        <w:ind w:left="2160" w:hanging="178"/>
      </w:pPr>
    </w:lvl>
    <w:lvl w:ilvl="3" w:tplc="B1F8ECCC">
      <w:start w:val="1"/>
      <w:numFmt w:val="decimal"/>
      <w:lvlText w:val="%4."/>
      <w:lvlJc w:val="left"/>
      <w:pPr>
        <w:ind w:left="2880" w:hanging="358"/>
      </w:pPr>
    </w:lvl>
    <w:lvl w:ilvl="4" w:tplc="1782307E">
      <w:start w:val="1"/>
      <w:numFmt w:val="lowerLetter"/>
      <w:lvlText w:val="%5."/>
      <w:lvlJc w:val="left"/>
      <w:pPr>
        <w:ind w:left="3600" w:hanging="358"/>
      </w:pPr>
    </w:lvl>
    <w:lvl w:ilvl="5" w:tplc="D54A0D0A">
      <w:start w:val="1"/>
      <w:numFmt w:val="lowerRoman"/>
      <w:lvlText w:val="%6."/>
      <w:lvlJc w:val="right"/>
      <w:pPr>
        <w:ind w:left="4320" w:hanging="178"/>
      </w:pPr>
    </w:lvl>
    <w:lvl w:ilvl="6" w:tplc="7EFE4AAC">
      <w:start w:val="1"/>
      <w:numFmt w:val="decimal"/>
      <w:lvlText w:val="%7."/>
      <w:lvlJc w:val="left"/>
      <w:pPr>
        <w:ind w:left="5040" w:hanging="358"/>
      </w:pPr>
    </w:lvl>
    <w:lvl w:ilvl="7" w:tplc="1B3402D2">
      <w:start w:val="1"/>
      <w:numFmt w:val="lowerLetter"/>
      <w:lvlText w:val="%8."/>
      <w:lvlJc w:val="left"/>
      <w:pPr>
        <w:ind w:left="5760" w:hanging="358"/>
      </w:pPr>
    </w:lvl>
    <w:lvl w:ilvl="8" w:tplc="962A7302">
      <w:start w:val="1"/>
      <w:numFmt w:val="lowerRoman"/>
      <w:lvlText w:val="%9."/>
      <w:lvlJc w:val="right"/>
      <w:pPr>
        <w:ind w:left="6480" w:hanging="178"/>
      </w:pPr>
    </w:lvl>
  </w:abstractNum>
  <w:abstractNum w:abstractNumId="24" w15:restartNumberingAfterBreak="0">
    <w:nsid w:val="71383F76"/>
    <w:multiLevelType w:val="hybridMultilevel"/>
    <w:tmpl w:val="CBC2669E"/>
    <w:lvl w:ilvl="0" w:tplc="3F1205EE">
      <w:start w:val="1"/>
      <w:numFmt w:val="bullet"/>
      <w:lvlText w:val=""/>
      <w:lvlJc w:val="left"/>
      <w:pPr>
        <w:ind w:left="360" w:hanging="358"/>
      </w:pPr>
      <w:rPr>
        <w:rFonts w:ascii="Symbol" w:hAnsi="Symbol" w:hint="default"/>
      </w:rPr>
    </w:lvl>
    <w:lvl w:ilvl="1" w:tplc="E2F8D830">
      <w:start w:val="1"/>
      <w:numFmt w:val="bullet"/>
      <w:lvlText w:val="o"/>
      <w:lvlJc w:val="left"/>
      <w:pPr>
        <w:ind w:left="1080" w:hanging="358"/>
      </w:pPr>
      <w:rPr>
        <w:rFonts w:ascii="Courier New" w:hAnsi="Courier New" w:cs="Courier New" w:hint="default"/>
      </w:rPr>
    </w:lvl>
    <w:lvl w:ilvl="2" w:tplc="69EE669E">
      <w:start w:val="1"/>
      <w:numFmt w:val="bullet"/>
      <w:lvlText w:val=""/>
      <w:lvlJc w:val="left"/>
      <w:pPr>
        <w:ind w:left="1800" w:hanging="358"/>
      </w:pPr>
      <w:rPr>
        <w:rFonts w:ascii="Wingdings" w:hAnsi="Wingdings" w:hint="default"/>
      </w:rPr>
    </w:lvl>
    <w:lvl w:ilvl="3" w:tplc="36744B1A">
      <w:start w:val="1"/>
      <w:numFmt w:val="bullet"/>
      <w:lvlText w:val=""/>
      <w:lvlJc w:val="left"/>
      <w:pPr>
        <w:ind w:left="2520" w:hanging="358"/>
      </w:pPr>
      <w:rPr>
        <w:rFonts w:ascii="Symbol" w:hAnsi="Symbol" w:hint="default"/>
      </w:rPr>
    </w:lvl>
    <w:lvl w:ilvl="4" w:tplc="7800F7BC">
      <w:start w:val="1"/>
      <w:numFmt w:val="bullet"/>
      <w:lvlText w:val="o"/>
      <w:lvlJc w:val="left"/>
      <w:pPr>
        <w:ind w:left="3240" w:hanging="358"/>
      </w:pPr>
      <w:rPr>
        <w:rFonts w:ascii="Courier New" w:hAnsi="Courier New" w:cs="Courier New" w:hint="default"/>
      </w:rPr>
    </w:lvl>
    <w:lvl w:ilvl="5" w:tplc="810AF5DE">
      <w:start w:val="1"/>
      <w:numFmt w:val="bullet"/>
      <w:lvlText w:val=""/>
      <w:lvlJc w:val="left"/>
      <w:pPr>
        <w:ind w:left="3960" w:hanging="358"/>
      </w:pPr>
      <w:rPr>
        <w:rFonts w:ascii="Wingdings" w:hAnsi="Wingdings" w:hint="default"/>
      </w:rPr>
    </w:lvl>
    <w:lvl w:ilvl="6" w:tplc="E82ED758">
      <w:start w:val="1"/>
      <w:numFmt w:val="bullet"/>
      <w:lvlText w:val=""/>
      <w:lvlJc w:val="left"/>
      <w:pPr>
        <w:ind w:left="4680" w:hanging="358"/>
      </w:pPr>
      <w:rPr>
        <w:rFonts w:ascii="Symbol" w:hAnsi="Symbol" w:hint="default"/>
      </w:rPr>
    </w:lvl>
    <w:lvl w:ilvl="7" w:tplc="CFEE5812">
      <w:start w:val="1"/>
      <w:numFmt w:val="bullet"/>
      <w:lvlText w:val="o"/>
      <w:lvlJc w:val="left"/>
      <w:pPr>
        <w:ind w:left="5400" w:hanging="358"/>
      </w:pPr>
      <w:rPr>
        <w:rFonts w:ascii="Courier New" w:hAnsi="Courier New" w:cs="Courier New" w:hint="default"/>
      </w:rPr>
    </w:lvl>
    <w:lvl w:ilvl="8" w:tplc="FD6CD1B2">
      <w:start w:val="1"/>
      <w:numFmt w:val="bullet"/>
      <w:lvlText w:val=""/>
      <w:lvlJc w:val="left"/>
      <w:pPr>
        <w:ind w:left="6120" w:hanging="358"/>
      </w:pPr>
      <w:rPr>
        <w:rFonts w:ascii="Wingdings" w:hAnsi="Wingdings" w:hint="default"/>
      </w:rPr>
    </w:lvl>
  </w:abstractNum>
  <w:abstractNum w:abstractNumId="25" w15:restartNumberingAfterBreak="0">
    <w:nsid w:val="751460E9"/>
    <w:multiLevelType w:val="hybridMultilevel"/>
    <w:tmpl w:val="22347DBE"/>
    <w:lvl w:ilvl="0" w:tplc="43F0D2EC">
      <w:start w:val="1"/>
      <w:numFmt w:val="bullet"/>
      <w:lvlText w:val=""/>
      <w:lvlJc w:val="left"/>
      <w:pPr>
        <w:ind w:left="720" w:hanging="358"/>
      </w:pPr>
      <w:rPr>
        <w:rFonts w:ascii="Symbol" w:hAnsi="Symbol" w:hint="default"/>
      </w:rPr>
    </w:lvl>
    <w:lvl w:ilvl="1" w:tplc="3AD446E4">
      <w:start w:val="1"/>
      <w:numFmt w:val="bullet"/>
      <w:lvlText w:val="o"/>
      <w:lvlJc w:val="left"/>
      <w:pPr>
        <w:ind w:left="1440" w:hanging="358"/>
      </w:pPr>
      <w:rPr>
        <w:rFonts w:ascii="Courier New" w:hAnsi="Courier New" w:cs="Courier New" w:hint="default"/>
      </w:rPr>
    </w:lvl>
    <w:lvl w:ilvl="2" w:tplc="E53E24BC">
      <w:start w:val="1"/>
      <w:numFmt w:val="bullet"/>
      <w:lvlText w:val=""/>
      <w:lvlJc w:val="left"/>
      <w:pPr>
        <w:ind w:left="2160" w:hanging="358"/>
      </w:pPr>
      <w:rPr>
        <w:rFonts w:ascii="Wingdings" w:hAnsi="Wingdings" w:hint="default"/>
      </w:rPr>
    </w:lvl>
    <w:lvl w:ilvl="3" w:tplc="B6207ECC">
      <w:start w:val="1"/>
      <w:numFmt w:val="bullet"/>
      <w:lvlText w:val=""/>
      <w:lvlJc w:val="left"/>
      <w:pPr>
        <w:ind w:left="2880" w:hanging="358"/>
      </w:pPr>
      <w:rPr>
        <w:rFonts w:ascii="Symbol" w:hAnsi="Symbol" w:hint="default"/>
      </w:rPr>
    </w:lvl>
    <w:lvl w:ilvl="4" w:tplc="B6E40040">
      <w:start w:val="1"/>
      <w:numFmt w:val="bullet"/>
      <w:lvlText w:val="o"/>
      <w:lvlJc w:val="left"/>
      <w:pPr>
        <w:ind w:left="3600" w:hanging="358"/>
      </w:pPr>
      <w:rPr>
        <w:rFonts w:ascii="Courier New" w:hAnsi="Courier New" w:cs="Courier New" w:hint="default"/>
      </w:rPr>
    </w:lvl>
    <w:lvl w:ilvl="5" w:tplc="DC647E3E">
      <w:start w:val="1"/>
      <w:numFmt w:val="bullet"/>
      <w:lvlText w:val=""/>
      <w:lvlJc w:val="left"/>
      <w:pPr>
        <w:ind w:left="4320" w:hanging="358"/>
      </w:pPr>
      <w:rPr>
        <w:rFonts w:ascii="Wingdings" w:hAnsi="Wingdings" w:hint="default"/>
      </w:rPr>
    </w:lvl>
    <w:lvl w:ilvl="6" w:tplc="B34A8CFC">
      <w:start w:val="1"/>
      <w:numFmt w:val="bullet"/>
      <w:lvlText w:val=""/>
      <w:lvlJc w:val="left"/>
      <w:pPr>
        <w:ind w:left="5040" w:hanging="358"/>
      </w:pPr>
      <w:rPr>
        <w:rFonts w:ascii="Symbol" w:hAnsi="Symbol" w:hint="default"/>
      </w:rPr>
    </w:lvl>
    <w:lvl w:ilvl="7" w:tplc="0C4047DC">
      <w:start w:val="1"/>
      <w:numFmt w:val="bullet"/>
      <w:lvlText w:val="o"/>
      <w:lvlJc w:val="left"/>
      <w:pPr>
        <w:ind w:left="5760" w:hanging="358"/>
      </w:pPr>
      <w:rPr>
        <w:rFonts w:ascii="Courier New" w:hAnsi="Courier New" w:cs="Courier New" w:hint="default"/>
      </w:rPr>
    </w:lvl>
    <w:lvl w:ilvl="8" w:tplc="418AAEDC">
      <w:start w:val="1"/>
      <w:numFmt w:val="bullet"/>
      <w:lvlText w:val=""/>
      <w:lvlJc w:val="left"/>
      <w:pPr>
        <w:ind w:left="6480" w:hanging="358"/>
      </w:pPr>
      <w:rPr>
        <w:rFonts w:ascii="Wingdings" w:hAnsi="Wingdings" w:hint="default"/>
      </w:rPr>
    </w:lvl>
  </w:abstractNum>
  <w:abstractNum w:abstractNumId="26" w15:restartNumberingAfterBreak="0">
    <w:nsid w:val="7739206D"/>
    <w:multiLevelType w:val="hybridMultilevel"/>
    <w:tmpl w:val="4A1C7FC4"/>
    <w:lvl w:ilvl="0" w:tplc="1CCC2144">
      <w:start w:val="1"/>
      <w:numFmt w:val="lowerLetter"/>
      <w:pStyle w:val="Heading4"/>
      <w:lvlText w:val="%1."/>
      <w:lvlJc w:val="left"/>
      <w:pPr>
        <w:ind w:left="720" w:hanging="358"/>
      </w:pPr>
    </w:lvl>
    <w:lvl w:ilvl="1" w:tplc="804EB594">
      <w:start w:val="1"/>
      <w:numFmt w:val="lowerLetter"/>
      <w:lvlText w:val="%2."/>
      <w:lvlJc w:val="left"/>
      <w:pPr>
        <w:ind w:left="1440" w:hanging="358"/>
      </w:pPr>
    </w:lvl>
    <w:lvl w:ilvl="2" w:tplc="9062A7BE">
      <w:start w:val="1"/>
      <w:numFmt w:val="lowerRoman"/>
      <w:lvlText w:val="%3."/>
      <w:lvlJc w:val="right"/>
      <w:pPr>
        <w:ind w:left="2160" w:hanging="178"/>
      </w:pPr>
    </w:lvl>
    <w:lvl w:ilvl="3" w:tplc="D8B09722">
      <w:start w:val="1"/>
      <w:numFmt w:val="decimal"/>
      <w:lvlText w:val="%4."/>
      <w:lvlJc w:val="left"/>
      <w:pPr>
        <w:ind w:left="2880" w:hanging="358"/>
      </w:pPr>
    </w:lvl>
    <w:lvl w:ilvl="4" w:tplc="6EDA4392">
      <w:start w:val="1"/>
      <w:numFmt w:val="lowerLetter"/>
      <w:lvlText w:val="%5."/>
      <w:lvlJc w:val="left"/>
      <w:pPr>
        <w:ind w:left="3600" w:hanging="358"/>
      </w:pPr>
    </w:lvl>
    <w:lvl w:ilvl="5" w:tplc="C72EE598">
      <w:start w:val="1"/>
      <w:numFmt w:val="lowerRoman"/>
      <w:lvlText w:val="%6."/>
      <w:lvlJc w:val="right"/>
      <w:pPr>
        <w:ind w:left="4320" w:hanging="178"/>
      </w:pPr>
    </w:lvl>
    <w:lvl w:ilvl="6" w:tplc="938E4ACE">
      <w:start w:val="1"/>
      <w:numFmt w:val="decimal"/>
      <w:lvlText w:val="%7."/>
      <w:lvlJc w:val="left"/>
      <w:pPr>
        <w:ind w:left="5040" w:hanging="358"/>
      </w:pPr>
    </w:lvl>
    <w:lvl w:ilvl="7" w:tplc="1338A72C">
      <w:start w:val="1"/>
      <w:numFmt w:val="lowerLetter"/>
      <w:lvlText w:val="%8."/>
      <w:lvlJc w:val="left"/>
      <w:pPr>
        <w:ind w:left="5760" w:hanging="358"/>
      </w:pPr>
    </w:lvl>
    <w:lvl w:ilvl="8" w:tplc="DBBEA2C8">
      <w:start w:val="1"/>
      <w:numFmt w:val="lowerRoman"/>
      <w:lvlText w:val="%9."/>
      <w:lvlJc w:val="right"/>
      <w:pPr>
        <w:ind w:left="6480" w:hanging="178"/>
      </w:pPr>
    </w:lvl>
  </w:abstractNum>
  <w:abstractNum w:abstractNumId="27" w15:restartNumberingAfterBreak="0">
    <w:nsid w:val="7B3E57E5"/>
    <w:multiLevelType w:val="hybridMultilevel"/>
    <w:tmpl w:val="6636AA40"/>
    <w:lvl w:ilvl="0" w:tplc="E72C0A34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58"/>
      </w:pPr>
      <w:rPr>
        <w:rFonts w:ascii="Symbol" w:hAnsi="Symbol" w:hint="default"/>
      </w:rPr>
    </w:lvl>
    <w:lvl w:ilvl="1" w:tplc="AC8E5A9A">
      <w:start w:val="1"/>
      <w:numFmt w:val="bullet"/>
      <w:lvlText w:val="o"/>
      <w:lvlJc w:val="left"/>
      <w:pPr>
        <w:ind w:left="1440" w:hanging="358"/>
      </w:pPr>
      <w:rPr>
        <w:rFonts w:ascii="Courier New" w:eastAsia="Courier New" w:hAnsi="Courier New" w:cs="Courier New" w:hint="default"/>
      </w:rPr>
    </w:lvl>
    <w:lvl w:ilvl="2" w:tplc="3A869ECA">
      <w:start w:val="1"/>
      <w:numFmt w:val="bullet"/>
      <w:lvlText w:val="§"/>
      <w:lvlJc w:val="left"/>
      <w:pPr>
        <w:ind w:left="2160" w:hanging="358"/>
      </w:pPr>
      <w:rPr>
        <w:rFonts w:ascii="Wingdings" w:eastAsia="Wingdings" w:hAnsi="Wingdings" w:cs="Wingdings" w:hint="default"/>
      </w:rPr>
    </w:lvl>
    <w:lvl w:ilvl="3" w:tplc="355C9A04">
      <w:start w:val="1"/>
      <w:numFmt w:val="bullet"/>
      <w:lvlText w:val="·"/>
      <w:lvlJc w:val="left"/>
      <w:pPr>
        <w:ind w:left="2880" w:hanging="358"/>
      </w:pPr>
      <w:rPr>
        <w:rFonts w:ascii="Symbol" w:eastAsia="Symbol" w:hAnsi="Symbol" w:cs="Symbol" w:hint="default"/>
      </w:rPr>
    </w:lvl>
    <w:lvl w:ilvl="4" w:tplc="00003A74">
      <w:start w:val="1"/>
      <w:numFmt w:val="bullet"/>
      <w:lvlText w:val="o"/>
      <w:lvlJc w:val="left"/>
      <w:pPr>
        <w:ind w:left="3600" w:hanging="358"/>
      </w:pPr>
      <w:rPr>
        <w:rFonts w:ascii="Courier New" w:eastAsia="Courier New" w:hAnsi="Courier New" w:cs="Courier New" w:hint="default"/>
      </w:rPr>
    </w:lvl>
    <w:lvl w:ilvl="5" w:tplc="EE1424C2">
      <w:start w:val="1"/>
      <w:numFmt w:val="bullet"/>
      <w:lvlText w:val="§"/>
      <w:lvlJc w:val="left"/>
      <w:pPr>
        <w:ind w:left="4320" w:hanging="358"/>
      </w:pPr>
      <w:rPr>
        <w:rFonts w:ascii="Wingdings" w:eastAsia="Wingdings" w:hAnsi="Wingdings" w:cs="Wingdings" w:hint="default"/>
      </w:rPr>
    </w:lvl>
    <w:lvl w:ilvl="6" w:tplc="B2641940">
      <w:start w:val="1"/>
      <w:numFmt w:val="bullet"/>
      <w:lvlText w:val="·"/>
      <w:lvlJc w:val="left"/>
      <w:pPr>
        <w:ind w:left="5040" w:hanging="358"/>
      </w:pPr>
      <w:rPr>
        <w:rFonts w:ascii="Symbol" w:eastAsia="Symbol" w:hAnsi="Symbol" w:cs="Symbol" w:hint="default"/>
      </w:rPr>
    </w:lvl>
    <w:lvl w:ilvl="7" w:tplc="01F8C8EE">
      <w:start w:val="1"/>
      <w:numFmt w:val="bullet"/>
      <w:lvlText w:val="o"/>
      <w:lvlJc w:val="left"/>
      <w:pPr>
        <w:ind w:left="5760" w:hanging="358"/>
      </w:pPr>
      <w:rPr>
        <w:rFonts w:ascii="Courier New" w:eastAsia="Courier New" w:hAnsi="Courier New" w:cs="Courier New" w:hint="default"/>
      </w:rPr>
    </w:lvl>
    <w:lvl w:ilvl="8" w:tplc="FB4E8590">
      <w:start w:val="1"/>
      <w:numFmt w:val="bullet"/>
      <w:lvlText w:val="§"/>
      <w:lvlJc w:val="left"/>
      <w:pPr>
        <w:ind w:left="6480" w:hanging="358"/>
      </w:pPr>
      <w:rPr>
        <w:rFonts w:ascii="Wingdings" w:eastAsia="Wingdings" w:hAnsi="Wingdings" w:cs="Wingdings" w:hint="default"/>
      </w:rPr>
    </w:lvl>
  </w:abstractNum>
  <w:abstractNum w:abstractNumId="28" w15:restartNumberingAfterBreak="0">
    <w:nsid w:val="7C0F0E1B"/>
    <w:multiLevelType w:val="hybridMultilevel"/>
    <w:tmpl w:val="C45C7460"/>
    <w:lvl w:ilvl="0" w:tplc="226CF3D4">
      <w:numFmt w:val="bullet"/>
      <w:lvlText w:val="-"/>
      <w:lvlJc w:val="left"/>
      <w:pPr>
        <w:ind w:left="720" w:hanging="360"/>
      </w:pPr>
      <w:rPr>
        <w:rFonts w:ascii="Helvetica LT Std Cond" w:eastAsia="Calibri" w:hAnsi="Helvetica LT Std Cond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155EFD"/>
    <w:multiLevelType w:val="hybridMultilevel"/>
    <w:tmpl w:val="E52C66D6"/>
    <w:lvl w:ilvl="0" w:tplc="9F200038">
      <w:numFmt w:val="bullet"/>
      <w:lvlText w:val="-"/>
      <w:lvlJc w:val="left"/>
      <w:pPr>
        <w:ind w:left="720" w:hanging="360"/>
      </w:pPr>
      <w:rPr>
        <w:rFonts w:ascii="Helvetica LT Std Cond" w:eastAsia="Calibri" w:hAnsi="Helvetica LT Std Cond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16"/>
  </w:num>
  <w:num w:numId="4">
    <w:abstractNumId w:val="3"/>
  </w:num>
  <w:num w:numId="5">
    <w:abstractNumId w:val="15"/>
  </w:num>
  <w:num w:numId="6">
    <w:abstractNumId w:val="7"/>
  </w:num>
  <w:num w:numId="7">
    <w:abstractNumId w:val="4"/>
  </w:num>
  <w:num w:numId="8">
    <w:abstractNumId w:val="20"/>
  </w:num>
  <w:num w:numId="9">
    <w:abstractNumId w:val="8"/>
  </w:num>
  <w:num w:numId="10">
    <w:abstractNumId w:val="14"/>
  </w:num>
  <w:num w:numId="11">
    <w:abstractNumId w:val="26"/>
  </w:num>
  <w:num w:numId="12">
    <w:abstractNumId w:val="13"/>
  </w:num>
  <w:num w:numId="13">
    <w:abstractNumId w:val="2"/>
  </w:num>
  <w:num w:numId="14">
    <w:abstractNumId w:val="1"/>
  </w:num>
  <w:num w:numId="15">
    <w:abstractNumId w:val="23"/>
  </w:num>
  <w:num w:numId="16">
    <w:abstractNumId w:val="6"/>
  </w:num>
  <w:num w:numId="17">
    <w:abstractNumId w:val="25"/>
  </w:num>
  <w:num w:numId="18">
    <w:abstractNumId w:val="24"/>
  </w:num>
  <w:num w:numId="19">
    <w:abstractNumId w:val="12"/>
  </w:num>
  <w:num w:numId="20">
    <w:abstractNumId w:val="19"/>
  </w:num>
  <w:num w:numId="21">
    <w:abstractNumId w:val="9"/>
  </w:num>
  <w:num w:numId="22">
    <w:abstractNumId w:val="22"/>
  </w:num>
  <w:num w:numId="23">
    <w:abstractNumId w:val="5"/>
  </w:num>
  <w:num w:numId="24">
    <w:abstractNumId w:val="18"/>
  </w:num>
  <w:num w:numId="25">
    <w:abstractNumId w:val="29"/>
  </w:num>
  <w:num w:numId="26">
    <w:abstractNumId w:val="21"/>
  </w:num>
  <w:num w:numId="27">
    <w:abstractNumId w:val="0"/>
  </w:num>
  <w:num w:numId="28">
    <w:abstractNumId w:val="17"/>
  </w:num>
  <w:num w:numId="29">
    <w:abstractNumId w:val="28"/>
  </w:num>
  <w:num w:numId="30">
    <w:abstractNumId w:val="1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jYwsDSzNDIzMTNU0lEKTi0uzszPAykwrAUA4AxL/CwAAAA="/>
  </w:docVars>
  <w:rsids>
    <w:rsidRoot w:val="00F911BB"/>
    <w:rsid w:val="000039E6"/>
    <w:rsid w:val="00004320"/>
    <w:rsid w:val="0000543E"/>
    <w:rsid w:val="000078B6"/>
    <w:rsid w:val="00012EA0"/>
    <w:rsid w:val="00013520"/>
    <w:rsid w:val="00017D64"/>
    <w:rsid w:val="0002031A"/>
    <w:rsid w:val="00021212"/>
    <w:rsid w:val="00021A62"/>
    <w:rsid w:val="00021DD2"/>
    <w:rsid w:val="00033664"/>
    <w:rsid w:val="000413E7"/>
    <w:rsid w:val="00046989"/>
    <w:rsid w:val="00054E3C"/>
    <w:rsid w:val="000612F8"/>
    <w:rsid w:val="00062077"/>
    <w:rsid w:val="000649CC"/>
    <w:rsid w:val="00067323"/>
    <w:rsid w:val="00073838"/>
    <w:rsid w:val="00087AD4"/>
    <w:rsid w:val="00090B6D"/>
    <w:rsid w:val="0009252F"/>
    <w:rsid w:val="00094191"/>
    <w:rsid w:val="000A1493"/>
    <w:rsid w:val="000A45D2"/>
    <w:rsid w:val="000A7058"/>
    <w:rsid w:val="000A7FCC"/>
    <w:rsid w:val="000B139C"/>
    <w:rsid w:val="000B2077"/>
    <w:rsid w:val="000B516C"/>
    <w:rsid w:val="000B72BC"/>
    <w:rsid w:val="000C4078"/>
    <w:rsid w:val="000C7ACC"/>
    <w:rsid w:val="000D0EF8"/>
    <w:rsid w:val="000D1E9D"/>
    <w:rsid w:val="000D21E3"/>
    <w:rsid w:val="000D7286"/>
    <w:rsid w:val="000D7C1B"/>
    <w:rsid w:val="000E032E"/>
    <w:rsid w:val="000E298E"/>
    <w:rsid w:val="000E3225"/>
    <w:rsid w:val="000E5743"/>
    <w:rsid w:val="000F67A5"/>
    <w:rsid w:val="00101A11"/>
    <w:rsid w:val="00101B7F"/>
    <w:rsid w:val="00106202"/>
    <w:rsid w:val="00106EB5"/>
    <w:rsid w:val="001174E9"/>
    <w:rsid w:val="00120157"/>
    <w:rsid w:val="00122625"/>
    <w:rsid w:val="00123245"/>
    <w:rsid w:val="00127E76"/>
    <w:rsid w:val="00136527"/>
    <w:rsid w:val="00141726"/>
    <w:rsid w:val="0014691B"/>
    <w:rsid w:val="00147C8D"/>
    <w:rsid w:val="00157761"/>
    <w:rsid w:val="00160A1C"/>
    <w:rsid w:val="0016798C"/>
    <w:rsid w:val="001724AA"/>
    <w:rsid w:val="001725DF"/>
    <w:rsid w:val="00173A49"/>
    <w:rsid w:val="00180AC6"/>
    <w:rsid w:val="00181995"/>
    <w:rsid w:val="0018356C"/>
    <w:rsid w:val="00185F0A"/>
    <w:rsid w:val="0018637F"/>
    <w:rsid w:val="001913E9"/>
    <w:rsid w:val="001A3307"/>
    <w:rsid w:val="001A532E"/>
    <w:rsid w:val="001A6358"/>
    <w:rsid w:val="001B0683"/>
    <w:rsid w:val="001B34D4"/>
    <w:rsid w:val="001B65D0"/>
    <w:rsid w:val="001B744B"/>
    <w:rsid w:val="001D1C60"/>
    <w:rsid w:val="001D2638"/>
    <w:rsid w:val="001E348B"/>
    <w:rsid w:val="001E61AA"/>
    <w:rsid w:val="001E6E2B"/>
    <w:rsid w:val="001F51F4"/>
    <w:rsid w:val="001F68CA"/>
    <w:rsid w:val="0020469E"/>
    <w:rsid w:val="00212BB6"/>
    <w:rsid w:val="00213F5B"/>
    <w:rsid w:val="00215A74"/>
    <w:rsid w:val="00215F98"/>
    <w:rsid w:val="0021653A"/>
    <w:rsid w:val="002172B0"/>
    <w:rsid w:val="00223B9F"/>
    <w:rsid w:val="00225B55"/>
    <w:rsid w:val="00226CB8"/>
    <w:rsid w:val="002277A8"/>
    <w:rsid w:val="00230B34"/>
    <w:rsid w:val="002332C7"/>
    <w:rsid w:val="002539DC"/>
    <w:rsid w:val="00255869"/>
    <w:rsid w:val="00256678"/>
    <w:rsid w:val="00262BBD"/>
    <w:rsid w:val="0027488C"/>
    <w:rsid w:val="00285211"/>
    <w:rsid w:val="00290BA1"/>
    <w:rsid w:val="0029360F"/>
    <w:rsid w:val="00293EFD"/>
    <w:rsid w:val="00296D88"/>
    <w:rsid w:val="00297E6D"/>
    <w:rsid w:val="002A11F6"/>
    <w:rsid w:val="002A327F"/>
    <w:rsid w:val="002A3690"/>
    <w:rsid w:val="002B16C6"/>
    <w:rsid w:val="002B1A23"/>
    <w:rsid w:val="002B2A83"/>
    <w:rsid w:val="002B6759"/>
    <w:rsid w:val="002C0883"/>
    <w:rsid w:val="002C39D6"/>
    <w:rsid w:val="002C4D44"/>
    <w:rsid w:val="002D29D3"/>
    <w:rsid w:val="002E1980"/>
    <w:rsid w:val="002E7368"/>
    <w:rsid w:val="002F36F5"/>
    <w:rsid w:val="002F4196"/>
    <w:rsid w:val="002F473B"/>
    <w:rsid w:val="0030553B"/>
    <w:rsid w:val="0031193D"/>
    <w:rsid w:val="00311CA9"/>
    <w:rsid w:val="003220B9"/>
    <w:rsid w:val="003303AF"/>
    <w:rsid w:val="00333223"/>
    <w:rsid w:val="00337956"/>
    <w:rsid w:val="003424DD"/>
    <w:rsid w:val="00343987"/>
    <w:rsid w:val="00343DAA"/>
    <w:rsid w:val="00345670"/>
    <w:rsid w:val="003513DB"/>
    <w:rsid w:val="00370EC7"/>
    <w:rsid w:val="00372B29"/>
    <w:rsid w:val="00373B0A"/>
    <w:rsid w:val="0037542C"/>
    <w:rsid w:val="00375CD2"/>
    <w:rsid w:val="00382C97"/>
    <w:rsid w:val="00383ACC"/>
    <w:rsid w:val="00383CE2"/>
    <w:rsid w:val="00385093"/>
    <w:rsid w:val="00390A1D"/>
    <w:rsid w:val="0039242B"/>
    <w:rsid w:val="00393B4C"/>
    <w:rsid w:val="00395896"/>
    <w:rsid w:val="003A0BC0"/>
    <w:rsid w:val="003A1C34"/>
    <w:rsid w:val="003A5E7A"/>
    <w:rsid w:val="003B6652"/>
    <w:rsid w:val="003C7E5A"/>
    <w:rsid w:val="003D0C05"/>
    <w:rsid w:val="003D1490"/>
    <w:rsid w:val="003E4EA0"/>
    <w:rsid w:val="003F0464"/>
    <w:rsid w:val="003F27C1"/>
    <w:rsid w:val="00402949"/>
    <w:rsid w:val="00403F92"/>
    <w:rsid w:val="004113ED"/>
    <w:rsid w:val="0041327F"/>
    <w:rsid w:val="004137C8"/>
    <w:rsid w:val="00420752"/>
    <w:rsid w:val="00422F37"/>
    <w:rsid w:val="0042403B"/>
    <w:rsid w:val="0042519F"/>
    <w:rsid w:val="00425D7E"/>
    <w:rsid w:val="00427273"/>
    <w:rsid w:val="00432409"/>
    <w:rsid w:val="0043542C"/>
    <w:rsid w:val="00440759"/>
    <w:rsid w:val="004455CC"/>
    <w:rsid w:val="00447048"/>
    <w:rsid w:val="00453E83"/>
    <w:rsid w:val="004657FE"/>
    <w:rsid w:val="0047207A"/>
    <w:rsid w:val="00472178"/>
    <w:rsid w:val="00475E0C"/>
    <w:rsid w:val="00481686"/>
    <w:rsid w:val="00484318"/>
    <w:rsid w:val="00485ED1"/>
    <w:rsid w:val="0048621C"/>
    <w:rsid w:val="004868C1"/>
    <w:rsid w:val="00491C17"/>
    <w:rsid w:val="004A1717"/>
    <w:rsid w:val="004A4A15"/>
    <w:rsid w:val="004A5D26"/>
    <w:rsid w:val="004A6366"/>
    <w:rsid w:val="004A7193"/>
    <w:rsid w:val="004B0602"/>
    <w:rsid w:val="004C4856"/>
    <w:rsid w:val="004D669E"/>
    <w:rsid w:val="004E1F3B"/>
    <w:rsid w:val="004E3B0B"/>
    <w:rsid w:val="004E46BA"/>
    <w:rsid w:val="004E4CBE"/>
    <w:rsid w:val="004F5CBE"/>
    <w:rsid w:val="005068F8"/>
    <w:rsid w:val="005145BF"/>
    <w:rsid w:val="00524A94"/>
    <w:rsid w:val="0052750F"/>
    <w:rsid w:val="00534C30"/>
    <w:rsid w:val="0053692A"/>
    <w:rsid w:val="00541A6D"/>
    <w:rsid w:val="0054405F"/>
    <w:rsid w:val="00544DFE"/>
    <w:rsid w:val="005456ED"/>
    <w:rsid w:val="00546F2A"/>
    <w:rsid w:val="00551F1B"/>
    <w:rsid w:val="00552297"/>
    <w:rsid w:val="0055295E"/>
    <w:rsid w:val="00552B0E"/>
    <w:rsid w:val="005531C0"/>
    <w:rsid w:val="00554BE5"/>
    <w:rsid w:val="00555B20"/>
    <w:rsid w:val="00561421"/>
    <w:rsid w:val="005615BF"/>
    <w:rsid w:val="00571646"/>
    <w:rsid w:val="00573268"/>
    <w:rsid w:val="005747B8"/>
    <w:rsid w:val="0058409F"/>
    <w:rsid w:val="00590416"/>
    <w:rsid w:val="00594D99"/>
    <w:rsid w:val="00595F5E"/>
    <w:rsid w:val="005A598D"/>
    <w:rsid w:val="005B1BDA"/>
    <w:rsid w:val="005C3658"/>
    <w:rsid w:val="005C6E94"/>
    <w:rsid w:val="005C78E9"/>
    <w:rsid w:val="005C7B61"/>
    <w:rsid w:val="005D0745"/>
    <w:rsid w:val="005D177C"/>
    <w:rsid w:val="005D5D23"/>
    <w:rsid w:val="005F741E"/>
    <w:rsid w:val="006053FF"/>
    <w:rsid w:val="006063FB"/>
    <w:rsid w:val="006072D9"/>
    <w:rsid w:val="00614CE2"/>
    <w:rsid w:val="00614D3C"/>
    <w:rsid w:val="00616ADE"/>
    <w:rsid w:val="00620F61"/>
    <w:rsid w:val="00622BFB"/>
    <w:rsid w:val="006249E6"/>
    <w:rsid w:val="00631584"/>
    <w:rsid w:val="00640EA8"/>
    <w:rsid w:val="00653A37"/>
    <w:rsid w:val="00654141"/>
    <w:rsid w:val="00662DCD"/>
    <w:rsid w:val="006656DB"/>
    <w:rsid w:val="0067179D"/>
    <w:rsid w:val="006742BF"/>
    <w:rsid w:val="006745D1"/>
    <w:rsid w:val="00683106"/>
    <w:rsid w:val="006837CA"/>
    <w:rsid w:val="006839AF"/>
    <w:rsid w:val="006863EA"/>
    <w:rsid w:val="00687B28"/>
    <w:rsid w:val="0069205A"/>
    <w:rsid w:val="006A0DD3"/>
    <w:rsid w:val="006A33B9"/>
    <w:rsid w:val="006A3451"/>
    <w:rsid w:val="006A5A71"/>
    <w:rsid w:val="006A76CB"/>
    <w:rsid w:val="006B16C6"/>
    <w:rsid w:val="006B4F16"/>
    <w:rsid w:val="006C1A1C"/>
    <w:rsid w:val="006C4DB7"/>
    <w:rsid w:val="006C4FCE"/>
    <w:rsid w:val="006D467E"/>
    <w:rsid w:val="006E3CDF"/>
    <w:rsid w:val="006F33B9"/>
    <w:rsid w:val="006F5FFA"/>
    <w:rsid w:val="00703D02"/>
    <w:rsid w:val="007153C0"/>
    <w:rsid w:val="00715FE6"/>
    <w:rsid w:val="0072186E"/>
    <w:rsid w:val="00722081"/>
    <w:rsid w:val="0072314B"/>
    <w:rsid w:val="00734554"/>
    <w:rsid w:val="0073471A"/>
    <w:rsid w:val="007362B6"/>
    <w:rsid w:val="0074371F"/>
    <w:rsid w:val="00747B51"/>
    <w:rsid w:val="00751690"/>
    <w:rsid w:val="007549CF"/>
    <w:rsid w:val="00755053"/>
    <w:rsid w:val="00760371"/>
    <w:rsid w:val="00760DC3"/>
    <w:rsid w:val="007740C7"/>
    <w:rsid w:val="00775DA1"/>
    <w:rsid w:val="007902E7"/>
    <w:rsid w:val="007947C3"/>
    <w:rsid w:val="00797DC4"/>
    <w:rsid w:val="007A01D5"/>
    <w:rsid w:val="007A3B37"/>
    <w:rsid w:val="007A6C9E"/>
    <w:rsid w:val="007C1E18"/>
    <w:rsid w:val="007C66A5"/>
    <w:rsid w:val="007C6891"/>
    <w:rsid w:val="007D0A5B"/>
    <w:rsid w:val="007D4B45"/>
    <w:rsid w:val="007E1B2D"/>
    <w:rsid w:val="007E3868"/>
    <w:rsid w:val="007F0D58"/>
    <w:rsid w:val="007F2C43"/>
    <w:rsid w:val="00805F15"/>
    <w:rsid w:val="00806FE3"/>
    <w:rsid w:val="00827291"/>
    <w:rsid w:val="00836DFA"/>
    <w:rsid w:val="00843449"/>
    <w:rsid w:val="00847569"/>
    <w:rsid w:val="008574AB"/>
    <w:rsid w:val="00865E35"/>
    <w:rsid w:val="00871695"/>
    <w:rsid w:val="00873B33"/>
    <w:rsid w:val="0087769B"/>
    <w:rsid w:val="008820B1"/>
    <w:rsid w:val="008871DD"/>
    <w:rsid w:val="00891736"/>
    <w:rsid w:val="00892F81"/>
    <w:rsid w:val="008A0039"/>
    <w:rsid w:val="008A0835"/>
    <w:rsid w:val="008A1031"/>
    <w:rsid w:val="008A55D9"/>
    <w:rsid w:val="008A61AE"/>
    <w:rsid w:val="008B02D5"/>
    <w:rsid w:val="008B0B23"/>
    <w:rsid w:val="008B4292"/>
    <w:rsid w:val="008C2D24"/>
    <w:rsid w:val="008C55A8"/>
    <w:rsid w:val="008C6739"/>
    <w:rsid w:val="008D0760"/>
    <w:rsid w:val="008F0447"/>
    <w:rsid w:val="008F1FFF"/>
    <w:rsid w:val="008F35E0"/>
    <w:rsid w:val="008F38BD"/>
    <w:rsid w:val="008F52B6"/>
    <w:rsid w:val="00901113"/>
    <w:rsid w:val="0090285B"/>
    <w:rsid w:val="00906CAE"/>
    <w:rsid w:val="00911568"/>
    <w:rsid w:val="009203D5"/>
    <w:rsid w:val="00925EDE"/>
    <w:rsid w:val="00936D79"/>
    <w:rsid w:val="00937691"/>
    <w:rsid w:val="009400E2"/>
    <w:rsid w:val="0094035A"/>
    <w:rsid w:val="00945D12"/>
    <w:rsid w:val="0095671E"/>
    <w:rsid w:val="009569C0"/>
    <w:rsid w:val="00960B5B"/>
    <w:rsid w:val="00963991"/>
    <w:rsid w:val="00964E55"/>
    <w:rsid w:val="00971712"/>
    <w:rsid w:val="0097297D"/>
    <w:rsid w:val="00980905"/>
    <w:rsid w:val="00987A62"/>
    <w:rsid w:val="00990442"/>
    <w:rsid w:val="009A04A5"/>
    <w:rsid w:val="009A2521"/>
    <w:rsid w:val="009A4E40"/>
    <w:rsid w:val="009A6EFB"/>
    <w:rsid w:val="009B64D4"/>
    <w:rsid w:val="009D1E02"/>
    <w:rsid w:val="009D488D"/>
    <w:rsid w:val="009D4DE1"/>
    <w:rsid w:val="009E2747"/>
    <w:rsid w:val="009E349D"/>
    <w:rsid w:val="009E41D2"/>
    <w:rsid w:val="009E5523"/>
    <w:rsid w:val="009E591A"/>
    <w:rsid w:val="009E59AD"/>
    <w:rsid w:val="009E73CA"/>
    <w:rsid w:val="009F59D0"/>
    <w:rsid w:val="00A021C0"/>
    <w:rsid w:val="00A04AF7"/>
    <w:rsid w:val="00A11DAA"/>
    <w:rsid w:val="00A22CCB"/>
    <w:rsid w:val="00A25F7D"/>
    <w:rsid w:val="00A26FBC"/>
    <w:rsid w:val="00A3370F"/>
    <w:rsid w:val="00A36BCB"/>
    <w:rsid w:val="00A42783"/>
    <w:rsid w:val="00A45DF6"/>
    <w:rsid w:val="00A4678F"/>
    <w:rsid w:val="00A5062F"/>
    <w:rsid w:val="00A55B46"/>
    <w:rsid w:val="00A604EA"/>
    <w:rsid w:val="00A7042E"/>
    <w:rsid w:val="00A77FD4"/>
    <w:rsid w:val="00A8113E"/>
    <w:rsid w:val="00A81C5B"/>
    <w:rsid w:val="00A857C5"/>
    <w:rsid w:val="00A8699D"/>
    <w:rsid w:val="00A91677"/>
    <w:rsid w:val="00AA3D10"/>
    <w:rsid w:val="00AA5732"/>
    <w:rsid w:val="00AA5A4C"/>
    <w:rsid w:val="00AB1792"/>
    <w:rsid w:val="00AB5474"/>
    <w:rsid w:val="00AB613A"/>
    <w:rsid w:val="00AC0C56"/>
    <w:rsid w:val="00AC4AC2"/>
    <w:rsid w:val="00AC7302"/>
    <w:rsid w:val="00AD2362"/>
    <w:rsid w:val="00AD2C8D"/>
    <w:rsid w:val="00AD4316"/>
    <w:rsid w:val="00AE085D"/>
    <w:rsid w:val="00AE2030"/>
    <w:rsid w:val="00AE7E85"/>
    <w:rsid w:val="00AF2BA1"/>
    <w:rsid w:val="00B00BB2"/>
    <w:rsid w:val="00B02119"/>
    <w:rsid w:val="00B02392"/>
    <w:rsid w:val="00B0370C"/>
    <w:rsid w:val="00B038B0"/>
    <w:rsid w:val="00B06381"/>
    <w:rsid w:val="00B0694A"/>
    <w:rsid w:val="00B07BCF"/>
    <w:rsid w:val="00B10A5B"/>
    <w:rsid w:val="00B11A53"/>
    <w:rsid w:val="00B164C8"/>
    <w:rsid w:val="00B21E25"/>
    <w:rsid w:val="00B22034"/>
    <w:rsid w:val="00B2340C"/>
    <w:rsid w:val="00B2487E"/>
    <w:rsid w:val="00B27CF6"/>
    <w:rsid w:val="00B313C2"/>
    <w:rsid w:val="00B4582D"/>
    <w:rsid w:val="00B54F0D"/>
    <w:rsid w:val="00B618D1"/>
    <w:rsid w:val="00B641D8"/>
    <w:rsid w:val="00B66303"/>
    <w:rsid w:val="00B6682D"/>
    <w:rsid w:val="00B66C47"/>
    <w:rsid w:val="00B72741"/>
    <w:rsid w:val="00B751C8"/>
    <w:rsid w:val="00B75DB0"/>
    <w:rsid w:val="00B766CE"/>
    <w:rsid w:val="00B77BB8"/>
    <w:rsid w:val="00B84A23"/>
    <w:rsid w:val="00B8713D"/>
    <w:rsid w:val="00B94301"/>
    <w:rsid w:val="00B943BE"/>
    <w:rsid w:val="00BA04D1"/>
    <w:rsid w:val="00BA25B1"/>
    <w:rsid w:val="00BA4F81"/>
    <w:rsid w:val="00BA54C4"/>
    <w:rsid w:val="00BA6400"/>
    <w:rsid w:val="00BB644C"/>
    <w:rsid w:val="00BC1AE7"/>
    <w:rsid w:val="00BC1B5E"/>
    <w:rsid w:val="00BC2B6E"/>
    <w:rsid w:val="00BC6248"/>
    <w:rsid w:val="00BD0790"/>
    <w:rsid w:val="00BD2831"/>
    <w:rsid w:val="00BD7137"/>
    <w:rsid w:val="00BE288B"/>
    <w:rsid w:val="00BE2EF3"/>
    <w:rsid w:val="00BE4DF5"/>
    <w:rsid w:val="00BF06C9"/>
    <w:rsid w:val="00BF0AEA"/>
    <w:rsid w:val="00BF5AB8"/>
    <w:rsid w:val="00C07EAB"/>
    <w:rsid w:val="00C14CE0"/>
    <w:rsid w:val="00C16104"/>
    <w:rsid w:val="00C16471"/>
    <w:rsid w:val="00C23E81"/>
    <w:rsid w:val="00C30459"/>
    <w:rsid w:val="00C32DE8"/>
    <w:rsid w:val="00C35811"/>
    <w:rsid w:val="00C4175E"/>
    <w:rsid w:val="00C41872"/>
    <w:rsid w:val="00C420F5"/>
    <w:rsid w:val="00C45363"/>
    <w:rsid w:val="00C5061C"/>
    <w:rsid w:val="00C521B2"/>
    <w:rsid w:val="00C543CA"/>
    <w:rsid w:val="00C56DAB"/>
    <w:rsid w:val="00C7019F"/>
    <w:rsid w:val="00C75B2F"/>
    <w:rsid w:val="00C80294"/>
    <w:rsid w:val="00C80472"/>
    <w:rsid w:val="00C80605"/>
    <w:rsid w:val="00C8233D"/>
    <w:rsid w:val="00C84DCE"/>
    <w:rsid w:val="00C913E0"/>
    <w:rsid w:val="00CA4E76"/>
    <w:rsid w:val="00CA6333"/>
    <w:rsid w:val="00CA6B37"/>
    <w:rsid w:val="00CB0E8A"/>
    <w:rsid w:val="00CB22E7"/>
    <w:rsid w:val="00CB4453"/>
    <w:rsid w:val="00CC0B9A"/>
    <w:rsid w:val="00CC21AE"/>
    <w:rsid w:val="00CC60FE"/>
    <w:rsid w:val="00CD1B5A"/>
    <w:rsid w:val="00CD2752"/>
    <w:rsid w:val="00CD2EB9"/>
    <w:rsid w:val="00CE2925"/>
    <w:rsid w:val="00CE47ED"/>
    <w:rsid w:val="00CE6942"/>
    <w:rsid w:val="00CE78B7"/>
    <w:rsid w:val="00CF5DEC"/>
    <w:rsid w:val="00D10BA6"/>
    <w:rsid w:val="00D21AA5"/>
    <w:rsid w:val="00D249B1"/>
    <w:rsid w:val="00D31692"/>
    <w:rsid w:val="00D31D09"/>
    <w:rsid w:val="00D42676"/>
    <w:rsid w:val="00D44F13"/>
    <w:rsid w:val="00D4704E"/>
    <w:rsid w:val="00D51531"/>
    <w:rsid w:val="00D63384"/>
    <w:rsid w:val="00D65A9E"/>
    <w:rsid w:val="00D762C0"/>
    <w:rsid w:val="00D84C4C"/>
    <w:rsid w:val="00D90C3F"/>
    <w:rsid w:val="00D91013"/>
    <w:rsid w:val="00D9380D"/>
    <w:rsid w:val="00D9567F"/>
    <w:rsid w:val="00D96FDB"/>
    <w:rsid w:val="00DB17F2"/>
    <w:rsid w:val="00DB4907"/>
    <w:rsid w:val="00DB6EB0"/>
    <w:rsid w:val="00DB7D12"/>
    <w:rsid w:val="00DC0406"/>
    <w:rsid w:val="00DC346D"/>
    <w:rsid w:val="00DD3235"/>
    <w:rsid w:val="00DD4D5E"/>
    <w:rsid w:val="00DD65CF"/>
    <w:rsid w:val="00DE3850"/>
    <w:rsid w:val="00E11C57"/>
    <w:rsid w:val="00E14E1D"/>
    <w:rsid w:val="00E21DAC"/>
    <w:rsid w:val="00E24187"/>
    <w:rsid w:val="00E34BF9"/>
    <w:rsid w:val="00E36FF4"/>
    <w:rsid w:val="00E55027"/>
    <w:rsid w:val="00E56700"/>
    <w:rsid w:val="00E61E68"/>
    <w:rsid w:val="00E62A64"/>
    <w:rsid w:val="00E6429E"/>
    <w:rsid w:val="00E673E3"/>
    <w:rsid w:val="00E705DD"/>
    <w:rsid w:val="00E70B7C"/>
    <w:rsid w:val="00E73654"/>
    <w:rsid w:val="00E75FB2"/>
    <w:rsid w:val="00E855EA"/>
    <w:rsid w:val="00E87FBA"/>
    <w:rsid w:val="00E924F0"/>
    <w:rsid w:val="00E95099"/>
    <w:rsid w:val="00E96A23"/>
    <w:rsid w:val="00E979EF"/>
    <w:rsid w:val="00EA05FE"/>
    <w:rsid w:val="00EA3C0C"/>
    <w:rsid w:val="00EA4C52"/>
    <w:rsid w:val="00EA7CAE"/>
    <w:rsid w:val="00EB2228"/>
    <w:rsid w:val="00EC742A"/>
    <w:rsid w:val="00ED256D"/>
    <w:rsid w:val="00EE1878"/>
    <w:rsid w:val="00EE3016"/>
    <w:rsid w:val="00EE36C3"/>
    <w:rsid w:val="00EE605A"/>
    <w:rsid w:val="00EF3D44"/>
    <w:rsid w:val="00F013AA"/>
    <w:rsid w:val="00F01DD2"/>
    <w:rsid w:val="00F03D2D"/>
    <w:rsid w:val="00F06D32"/>
    <w:rsid w:val="00F079B3"/>
    <w:rsid w:val="00F15C28"/>
    <w:rsid w:val="00F179A1"/>
    <w:rsid w:val="00F23A0E"/>
    <w:rsid w:val="00F25E9E"/>
    <w:rsid w:val="00F37BC5"/>
    <w:rsid w:val="00F40246"/>
    <w:rsid w:val="00F42509"/>
    <w:rsid w:val="00F44A33"/>
    <w:rsid w:val="00F46B9F"/>
    <w:rsid w:val="00F475BC"/>
    <w:rsid w:val="00F50466"/>
    <w:rsid w:val="00F551F4"/>
    <w:rsid w:val="00F5705C"/>
    <w:rsid w:val="00F60124"/>
    <w:rsid w:val="00F621EA"/>
    <w:rsid w:val="00F63211"/>
    <w:rsid w:val="00F715C9"/>
    <w:rsid w:val="00F76947"/>
    <w:rsid w:val="00F777B5"/>
    <w:rsid w:val="00F81367"/>
    <w:rsid w:val="00F851AA"/>
    <w:rsid w:val="00F911BB"/>
    <w:rsid w:val="00F96B2E"/>
    <w:rsid w:val="00FA5FD7"/>
    <w:rsid w:val="00FA61DE"/>
    <w:rsid w:val="00FB1C4E"/>
    <w:rsid w:val="00FB5C3C"/>
    <w:rsid w:val="00FC0031"/>
    <w:rsid w:val="00FC30A8"/>
    <w:rsid w:val="00FD18ED"/>
    <w:rsid w:val="00FD214A"/>
    <w:rsid w:val="00FD24E9"/>
    <w:rsid w:val="00FD609F"/>
    <w:rsid w:val="00FE2C50"/>
    <w:rsid w:val="00FE36FC"/>
    <w:rsid w:val="00FF1FE4"/>
    <w:rsid w:val="00FF5270"/>
    <w:rsid w:val="00FF54E8"/>
    <w:rsid w:val="00FF5E8C"/>
    <w:rsid w:val="0124D3CA"/>
    <w:rsid w:val="015FE681"/>
    <w:rsid w:val="01B51A0F"/>
    <w:rsid w:val="01C25650"/>
    <w:rsid w:val="02466503"/>
    <w:rsid w:val="025CD074"/>
    <w:rsid w:val="03102D86"/>
    <w:rsid w:val="0334F07E"/>
    <w:rsid w:val="037CFBCC"/>
    <w:rsid w:val="03C632F2"/>
    <w:rsid w:val="04EFA825"/>
    <w:rsid w:val="078E53D2"/>
    <w:rsid w:val="07C00C19"/>
    <w:rsid w:val="0916D790"/>
    <w:rsid w:val="09515704"/>
    <w:rsid w:val="09676B05"/>
    <w:rsid w:val="0ADDD4DC"/>
    <w:rsid w:val="0B83D060"/>
    <w:rsid w:val="0C1760BC"/>
    <w:rsid w:val="0CC022D8"/>
    <w:rsid w:val="0D08545C"/>
    <w:rsid w:val="0DD77CB7"/>
    <w:rsid w:val="0EEEC2A8"/>
    <w:rsid w:val="0F0C5AA9"/>
    <w:rsid w:val="0F85374C"/>
    <w:rsid w:val="11F643AA"/>
    <w:rsid w:val="1203901F"/>
    <w:rsid w:val="12896555"/>
    <w:rsid w:val="12B9B867"/>
    <w:rsid w:val="132281DA"/>
    <w:rsid w:val="1352C26A"/>
    <w:rsid w:val="162F73A8"/>
    <w:rsid w:val="16E34CB7"/>
    <w:rsid w:val="172CCB4C"/>
    <w:rsid w:val="18B6AF9F"/>
    <w:rsid w:val="18D23032"/>
    <w:rsid w:val="18D8AE0D"/>
    <w:rsid w:val="19B1D6CC"/>
    <w:rsid w:val="1A94EACD"/>
    <w:rsid w:val="1B7D6DA7"/>
    <w:rsid w:val="1BC9DE70"/>
    <w:rsid w:val="1BE82136"/>
    <w:rsid w:val="1E0EFAF1"/>
    <w:rsid w:val="1EC308FC"/>
    <w:rsid w:val="1F6017B4"/>
    <w:rsid w:val="1F87BF4C"/>
    <w:rsid w:val="1FDE7B20"/>
    <w:rsid w:val="204407B0"/>
    <w:rsid w:val="204E2165"/>
    <w:rsid w:val="209EB2EC"/>
    <w:rsid w:val="2120651E"/>
    <w:rsid w:val="21209C9F"/>
    <w:rsid w:val="21752689"/>
    <w:rsid w:val="225C4894"/>
    <w:rsid w:val="24269261"/>
    <w:rsid w:val="24844324"/>
    <w:rsid w:val="25F7BA5A"/>
    <w:rsid w:val="2A8389E3"/>
    <w:rsid w:val="2AF59350"/>
    <w:rsid w:val="2C57DAED"/>
    <w:rsid w:val="2CC9A31E"/>
    <w:rsid w:val="2E259CF1"/>
    <w:rsid w:val="2F69710D"/>
    <w:rsid w:val="306B976B"/>
    <w:rsid w:val="30977BB2"/>
    <w:rsid w:val="31504388"/>
    <w:rsid w:val="31639D28"/>
    <w:rsid w:val="319F0862"/>
    <w:rsid w:val="338E8E0B"/>
    <w:rsid w:val="33C6581D"/>
    <w:rsid w:val="3466690D"/>
    <w:rsid w:val="3484DE8F"/>
    <w:rsid w:val="3525948C"/>
    <w:rsid w:val="359B6823"/>
    <w:rsid w:val="361C6026"/>
    <w:rsid w:val="36D38296"/>
    <w:rsid w:val="386025A8"/>
    <w:rsid w:val="38EA818B"/>
    <w:rsid w:val="390E9C9B"/>
    <w:rsid w:val="3A6023D0"/>
    <w:rsid w:val="3AACED02"/>
    <w:rsid w:val="3BFB77CD"/>
    <w:rsid w:val="3DA5B57C"/>
    <w:rsid w:val="3DB05DC0"/>
    <w:rsid w:val="3DDE412A"/>
    <w:rsid w:val="3E478CB5"/>
    <w:rsid w:val="3E7E1F02"/>
    <w:rsid w:val="3F1F618C"/>
    <w:rsid w:val="41999CE6"/>
    <w:rsid w:val="41B3CF83"/>
    <w:rsid w:val="4209163D"/>
    <w:rsid w:val="4356ACF6"/>
    <w:rsid w:val="4396D2F5"/>
    <w:rsid w:val="43BCA91D"/>
    <w:rsid w:val="43F9EC9E"/>
    <w:rsid w:val="45D4EF48"/>
    <w:rsid w:val="4633354F"/>
    <w:rsid w:val="4635C29E"/>
    <w:rsid w:val="465F76FC"/>
    <w:rsid w:val="4697916C"/>
    <w:rsid w:val="46F688FE"/>
    <w:rsid w:val="47071FC3"/>
    <w:rsid w:val="490D1B0C"/>
    <w:rsid w:val="4914E505"/>
    <w:rsid w:val="49A974DE"/>
    <w:rsid w:val="49EF6C96"/>
    <w:rsid w:val="4A23460F"/>
    <w:rsid w:val="4B1402CC"/>
    <w:rsid w:val="4B25AA7A"/>
    <w:rsid w:val="4BD90589"/>
    <w:rsid w:val="4C3AAA2F"/>
    <w:rsid w:val="4C5F7144"/>
    <w:rsid w:val="4CBDD746"/>
    <w:rsid w:val="4CE2754B"/>
    <w:rsid w:val="4D1C8EC8"/>
    <w:rsid w:val="4E2DABDB"/>
    <w:rsid w:val="4E6C867A"/>
    <w:rsid w:val="4EDB68AA"/>
    <w:rsid w:val="4F7FC722"/>
    <w:rsid w:val="4F91189B"/>
    <w:rsid w:val="50C6AA20"/>
    <w:rsid w:val="5108D76C"/>
    <w:rsid w:val="51897CAA"/>
    <w:rsid w:val="524F67B7"/>
    <w:rsid w:val="530F1D91"/>
    <w:rsid w:val="531823DC"/>
    <w:rsid w:val="54F9DF1F"/>
    <w:rsid w:val="55ACDF7C"/>
    <w:rsid w:val="55E5EF89"/>
    <w:rsid w:val="590285DB"/>
    <w:rsid w:val="5924FB89"/>
    <w:rsid w:val="595B70AD"/>
    <w:rsid w:val="59AECF8E"/>
    <w:rsid w:val="59F3D2A8"/>
    <w:rsid w:val="59F44F95"/>
    <w:rsid w:val="5A9A6267"/>
    <w:rsid w:val="5B2EA4BA"/>
    <w:rsid w:val="5BBA1177"/>
    <w:rsid w:val="5C417D18"/>
    <w:rsid w:val="5C4B8561"/>
    <w:rsid w:val="5D77B491"/>
    <w:rsid w:val="5D839171"/>
    <w:rsid w:val="5E21261E"/>
    <w:rsid w:val="5E627AEA"/>
    <w:rsid w:val="5E7C3CC1"/>
    <w:rsid w:val="5EEC8791"/>
    <w:rsid w:val="603CB099"/>
    <w:rsid w:val="60D23F31"/>
    <w:rsid w:val="6232A6DD"/>
    <w:rsid w:val="627F37BE"/>
    <w:rsid w:val="62C8D7D4"/>
    <w:rsid w:val="63D8B755"/>
    <w:rsid w:val="6419D714"/>
    <w:rsid w:val="643F5F9A"/>
    <w:rsid w:val="64DE8FF5"/>
    <w:rsid w:val="64F0F6BE"/>
    <w:rsid w:val="65E28A6C"/>
    <w:rsid w:val="667924DF"/>
    <w:rsid w:val="66B63DD0"/>
    <w:rsid w:val="677DAC0A"/>
    <w:rsid w:val="67D9D048"/>
    <w:rsid w:val="68A1A8A9"/>
    <w:rsid w:val="68D2CB25"/>
    <w:rsid w:val="68DAADBA"/>
    <w:rsid w:val="6B971310"/>
    <w:rsid w:val="6C1F6D0A"/>
    <w:rsid w:val="6D32729A"/>
    <w:rsid w:val="6D854DDD"/>
    <w:rsid w:val="6DBC77BF"/>
    <w:rsid w:val="6E312C2C"/>
    <w:rsid w:val="6EA6FED0"/>
    <w:rsid w:val="6F3F1843"/>
    <w:rsid w:val="6FD2F728"/>
    <w:rsid w:val="6FDB0476"/>
    <w:rsid w:val="70C743E5"/>
    <w:rsid w:val="71099B2B"/>
    <w:rsid w:val="7172D007"/>
    <w:rsid w:val="721DBE67"/>
    <w:rsid w:val="721F0C82"/>
    <w:rsid w:val="72210E9B"/>
    <w:rsid w:val="724FDC35"/>
    <w:rsid w:val="725005FB"/>
    <w:rsid w:val="729B1E33"/>
    <w:rsid w:val="73A1227C"/>
    <w:rsid w:val="73F81FEA"/>
    <w:rsid w:val="74E35547"/>
    <w:rsid w:val="76128420"/>
    <w:rsid w:val="766DF8F9"/>
    <w:rsid w:val="768505B5"/>
    <w:rsid w:val="76A4B17B"/>
    <w:rsid w:val="76CF99C0"/>
    <w:rsid w:val="7731C7F7"/>
    <w:rsid w:val="7802C7AE"/>
    <w:rsid w:val="78BB4664"/>
    <w:rsid w:val="79F20A2D"/>
    <w:rsid w:val="7A2327C4"/>
    <w:rsid w:val="7A321A6E"/>
    <w:rsid w:val="7AB02447"/>
    <w:rsid w:val="7AEE8D3D"/>
    <w:rsid w:val="7BF3720E"/>
    <w:rsid w:val="7C9187AB"/>
    <w:rsid w:val="7C9A38C3"/>
    <w:rsid w:val="7CBA5078"/>
    <w:rsid w:val="7E6023C8"/>
    <w:rsid w:val="7F590AF8"/>
    <w:rsid w:val="7F6EB593"/>
    <w:rsid w:val="7FEF6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802F436"/>
  <w15:docId w15:val="{D269B3DA-D598-4AC1-BFA3-E2BAE126A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677"/>
    <w:pPr>
      <w:spacing w:after="0" w:line="240" w:lineRule="auto"/>
      <w:jc w:val="both"/>
    </w:pPr>
    <w:rPr>
      <w:rFonts w:ascii="Helvetica LT Std Cond" w:hAnsi="Helvetica LT Std Cond"/>
    </w:rPr>
  </w:style>
  <w:style w:type="paragraph" w:styleId="Heading1">
    <w:name w:val="heading 1"/>
    <w:basedOn w:val="Normal"/>
    <w:next w:val="Normal"/>
    <w:uiPriority w:val="9"/>
    <w:qFormat/>
    <w:rsid w:val="008C2D24"/>
    <w:pPr>
      <w:keepNext/>
      <w:keepLines/>
      <w:shd w:val="clear" w:color="auto" w:fill="608E95"/>
      <w:spacing w:before="240"/>
      <w:ind w:left="432" w:hanging="430"/>
      <w:outlineLvl w:val="0"/>
    </w:pPr>
    <w:rPr>
      <w:rFonts w:eastAsia="Calibri Light" w:cs="Calibri Light"/>
      <w:b/>
      <w:caps/>
      <w:color w:val="E6E1E0"/>
      <w:sz w:val="32"/>
      <w:szCs w:val="32"/>
      <w:lang w:val="it-CH"/>
    </w:rPr>
  </w:style>
  <w:style w:type="paragraph" w:styleId="Heading2">
    <w:name w:val="heading 2"/>
    <w:basedOn w:val="ListParagraph"/>
    <w:next w:val="Normal"/>
    <w:uiPriority w:val="9"/>
    <w:unhideWhenUsed/>
    <w:qFormat/>
    <w:pPr>
      <w:numPr>
        <w:numId w:val="21"/>
      </w:numPr>
      <w:spacing w:after="120"/>
      <w:contextualSpacing w:val="0"/>
      <w:outlineLvl w:val="1"/>
    </w:pPr>
    <w:rPr>
      <w:b/>
      <w:bCs/>
      <w:sz w:val="28"/>
      <w:szCs w:val="28"/>
    </w:rPr>
  </w:style>
  <w:style w:type="paragraph" w:styleId="Heading3">
    <w:name w:val="heading 3"/>
    <w:basedOn w:val="Heading2"/>
    <w:next w:val="Normal"/>
    <w:uiPriority w:val="9"/>
    <w:unhideWhenUsed/>
    <w:qFormat/>
    <w:pPr>
      <w:numPr>
        <w:ilvl w:val="1"/>
      </w:numPr>
      <w:outlineLvl w:val="2"/>
    </w:pPr>
    <w:rPr>
      <w:bCs w:val="0"/>
      <w:color w:val="608E95"/>
      <w:sz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numPr>
        <w:numId w:val="11"/>
      </w:numPr>
      <w:spacing w:before="40"/>
      <w:outlineLvl w:val="3"/>
    </w:pPr>
    <w:rPr>
      <w:rFonts w:eastAsia="Calibri Light" w:cs="Calibri Light"/>
      <w:iCs/>
      <w:color w:val="608E95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numPr>
        <w:ilvl w:val="4"/>
        <w:numId w:val="4"/>
      </w:numPr>
      <w:spacing w:before="4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numPr>
        <w:ilvl w:val="5"/>
        <w:numId w:val="4"/>
      </w:numPr>
      <w:spacing w:before="4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Heading7">
    <w:name w:val="heading 7"/>
    <w:basedOn w:val="Normal"/>
    <w:next w:val="Normal"/>
    <w:uiPriority w:val="9"/>
    <w:unhideWhenUsed/>
    <w:qFormat/>
    <w:pPr>
      <w:keepNext/>
      <w:keepLines/>
      <w:numPr>
        <w:ilvl w:val="6"/>
        <w:numId w:val="4"/>
      </w:numPr>
      <w:spacing w:before="4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uiPriority w:val="9"/>
    <w:unhideWhenUsed/>
    <w:qFormat/>
    <w:pPr>
      <w:keepNext/>
      <w:keepLines/>
      <w:numPr>
        <w:ilvl w:val="7"/>
        <w:numId w:val="4"/>
      </w:numPr>
      <w:spacing w:before="4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uiPriority w:val="9"/>
    <w:semiHidden/>
    <w:unhideWhenUsed/>
    <w:qFormat/>
    <w:pPr>
      <w:keepNext/>
      <w:keepLines/>
      <w:numPr>
        <w:ilvl w:val="8"/>
        <w:numId w:val="4"/>
      </w:numPr>
      <w:spacing w:before="4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uiPriority w:val="11"/>
    <w:qFormat/>
    <w:pPr>
      <w:outlineLvl w:val="0"/>
    </w:pPr>
    <w:rPr>
      <w:i/>
      <w:color w:val="444444"/>
      <w:sz w:val="52"/>
    </w:rPr>
  </w:style>
  <w:style w:type="paragraph" w:styleId="Quote">
    <w:name w:val="Quote"/>
    <w:basedOn w:val="Normal"/>
    <w:next w:val="Normal"/>
    <w:uiPriority w:val="29"/>
    <w:qFormat/>
    <w:pPr>
      <w:pBdr>
        <w:left w:val="single" w:sz="12" w:space="11" w:color="A6A6A6"/>
        <w:bottom w:val="single" w:sz="12" w:space="3" w:color="A6A6A6"/>
      </w:pBdr>
      <w:ind w:left="3402"/>
    </w:pPr>
    <w:rPr>
      <w:i/>
      <w:color w:val="373737"/>
      <w:sz w:val="18"/>
    </w:rPr>
  </w:style>
  <w:style w:type="paragraph" w:styleId="IntenseQuote">
    <w:name w:val="Intense Quote"/>
    <w:basedOn w:val="Normal"/>
    <w:next w:val="Normal"/>
    <w:uiPriority w:val="30"/>
    <w:qFormat/>
    <w:pPr>
      <w:pBdr>
        <w:top w:val="single" w:sz="4" w:space="3" w:color="808080"/>
        <w:left w:val="single" w:sz="4" w:space="11" w:color="808080"/>
        <w:bottom w:val="single" w:sz="4" w:space="3" w:color="808080"/>
        <w:right w:val="single" w:sz="4" w:space="11" w:color="808080"/>
      </w:pBdr>
      <w:shd w:val="clear" w:color="auto" w:fill="D9D9D9"/>
      <w:ind w:left="567" w:right="567"/>
    </w:pPr>
    <w:rPr>
      <w:i/>
      <w:color w:val="606060"/>
      <w:sz w:val="19"/>
    </w:rPr>
  </w:style>
  <w:style w:type="table" w:customStyle="1" w:styleId="Lined">
    <w:name w:val="Lined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 w:line="240" w:lineRule="auto"/>
    </w:pPr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ootnoteText">
    <w:name w:val="footnote text"/>
    <w:basedOn w:val="Normal"/>
    <w:uiPriority w:val="99"/>
    <w:semiHidden/>
    <w:unhideWhenUsed/>
    <w:rPr>
      <w:sz w:val="20"/>
    </w:rPr>
  </w:style>
  <w:style w:type="character" w:customStyle="1" w:styleId="FootnoteTextChar">
    <w:name w:val="Footnote Text Char"/>
    <w:basedOn w:val="DefaultParagraphFont"/>
    <w:uiPriority w:val="99"/>
    <w:semiHidden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Heading1Char">
    <w:name w:val="Heading 1 Char"/>
    <w:basedOn w:val="DefaultParagraphFont"/>
    <w:uiPriority w:val="9"/>
    <w:rPr>
      <w:rFonts w:ascii="Helvetica LT Std Cond" w:eastAsia="Calibri Light" w:hAnsi="Helvetica LT Std Cond" w:cs="Calibri Light"/>
      <w:b/>
      <w:caps/>
      <w:color w:val="FFFFFF" w:themeColor="background1"/>
      <w:sz w:val="32"/>
      <w:szCs w:val="32"/>
      <w:shd w:val="clear" w:color="auto" w:fill="608E95"/>
      <w:lang w:val="it-CH"/>
    </w:rPr>
  </w:style>
  <w:style w:type="table" w:styleId="TableGrid">
    <w:name w:val="Table Grid"/>
    <w:basedOn w:val="TableNormal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uiPriority w:val="9"/>
    <w:rPr>
      <w:rFonts w:ascii="Helvetica LT Std Cond" w:hAnsi="Helvetica LT Std Cond"/>
      <w:b/>
      <w:bCs/>
      <w:sz w:val="28"/>
      <w:szCs w:val="28"/>
    </w:rPr>
  </w:style>
  <w:style w:type="character" w:customStyle="1" w:styleId="Heading3Char">
    <w:name w:val="Heading 3 Char"/>
    <w:basedOn w:val="DefaultParagraphFont"/>
    <w:uiPriority w:val="9"/>
    <w:rPr>
      <w:rFonts w:ascii="Helvetica LT Std Cond" w:hAnsi="Helvetica LT Std Cond"/>
      <w:b/>
      <w:color w:val="608E95"/>
      <w:sz w:val="24"/>
      <w:szCs w:val="28"/>
    </w:rPr>
  </w:style>
  <w:style w:type="character" w:customStyle="1" w:styleId="Heading4Char">
    <w:name w:val="Heading 4 Char"/>
    <w:basedOn w:val="DefaultParagraphFont"/>
    <w:uiPriority w:val="9"/>
    <w:rPr>
      <w:rFonts w:ascii="Helvetica LT Std Cond" w:eastAsia="Calibri Light" w:hAnsi="Helvetica LT Std Cond" w:cs="Calibri Light"/>
      <w:iCs/>
      <w:color w:val="608E95"/>
    </w:rPr>
  </w:style>
  <w:style w:type="character" w:customStyle="1" w:styleId="Heading5Char">
    <w:name w:val="Heading 5 Char"/>
    <w:basedOn w:val="DefaultParagraphFont"/>
    <w:uiPriority w:val="9"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Heading6Char">
    <w:name w:val="Heading 6 Char"/>
    <w:basedOn w:val="DefaultParagraphFont"/>
    <w:uiPriority w:val="9"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Heading7Char">
    <w:name w:val="Heading 7 Char"/>
    <w:basedOn w:val="DefaultParagraphFont"/>
    <w:uiPriority w:val="9"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uiPriority w:val="9"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link w:val="NoSpacingChar"/>
    <w:uiPriority w:val="1"/>
    <w:qFormat/>
    <w:pPr>
      <w:spacing w:after="0" w:line="240" w:lineRule="auto"/>
    </w:pPr>
    <w:rPr>
      <w:rFonts w:ascii="Helvetica LT Std Cond" w:hAnsi="Helvetica LT Std Cond"/>
    </w:rPr>
  </w:style>
  <w:style w:type="paragraph" w:styleId="Header">
    <w:name w:val="header"/>
    <w:basedOn w:val="Normal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uiPriority w:val="99"/>
    <w:rPr>
      <w:rFonts w:ascii="Helvetica LT Std Cond" w:hAnsi="Helvetica LT Std Cond"/>
    </w:rPr>
  </w:style>
  <w:style w:type="paragraph" w:styleId="Footer">
    <w:name w:val="footer"/>
    <w:basedOn w:val="Normal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uiPriority w:val="99"/>
    <w:rPr>
      <w:rFonts w:ascii="Helvetica LT Std Cond" w:hAnsi="Helvetica LT Std Cond"/>
    </w:r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one" w:sz="4" w:space="0" w:color="000000"/>
          <w:insideV w:val="none" w:sz="4" w:space="0" w:color="000000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sing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pPr>
      <w:spacing w:line="259" w:lineRule="auto"/>
      <w:ind w:left="0" w:firstLine="0"/>
      <w:jc w:val="left"/>
      <w:outlineLvl w:val="9"/>
    </w:pPr>
    <w:rPr>
      <w:rFonts w:ascii="Calibri Light" w:hAnsi="Calibri Light"/>
      <w:b w:val="0"/>
      <w:caps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uiPriority w:val="39"/>
    <w:unhideWhenUsed/>
    <w:pPr>
      <w:tabs>
        <w:tab w:val="left" w:pos="440"/>
        <w:tab w:val="right" w:leader="dot" w:pos="9016"/>
      </w:tabs>
      <w:spacing w:before="120" w:line="276" w:lineRule="auto"/>
    </w:pPr>
    <w:rPr>
      <w:b/>
      <w:bCs/>
      <w:caps/>
    </w:rPr>
  </w:style>
  <w:style w:type="paragraph" w:styleId="TOC2">
    <w:name w:val="toc 2"/>
    <w:basedOn w:val="Normal"/>
    <w:next w:val="Normal"/>
    <w:uiPriority w:val="39"/>
    <w:unhideWhenUsed/>
    <w:pPr>
      <w:tabs>
        <w:tab w:val="left" w:pos="851"/>
        <w:tab w:val="right" w:leader="dot" w:pos="9016"/>
      </w:tabs>
      <w:spacing w:line="276" w:lineRule="auto"/>
      <w:ind w:left="284"/>
    </w:pPr>
  </w:style>
  <w:style w:type="paragraph" w:styleId="TOC3">
    <w:name w:val="toc 3"/>
    <w:basedOn w:val="Normal"/>
    <w:next w:val="Normal"/>
    <w:uiPriority w:val="39"/>
    <w:unhideWhenUsed/>
    <w:pPr>
      <w:tabs>
        <w:tab w:val="left" w:pos="1320"/>
        <w:tab w:val="right" w:leader="dot" w:pos="9016"/>
      </w:tabs>
      <w:spacing w:after="100"/>
      <w:ind w:left="567"/>
    </w:pPr>
  </w:style>
  <w:style w:type="paragraph" w:styleId="Title">
    <w:name w:val="Title"/>
    <w:basedOn w:val="Normal"/>
    <w:next w:val="Normal"/>
    <w:uiPriority w:val="10"/>
    <w:qFormat/>
    <w:pPr>
      <w:contextualSpacing/>
      <w:jc w:val="center"/>
    </w:pPr>
    <w:rPr>
      <w:rFonts w:eastAsia="Calibri Light" w:cs="Calibri Light"/>
      <w:b/>
      <w:spacing w:val="-8"/>
      <w:sz w:val="56"/>
      <w:szCs w:val="56"/>
    </w:rPr>
  </w:style>
  <w:style w:type="character" w:customStyle="1" w:styleId="TitleChar">
    <w:name w:val="Title Char"/>
    <w:basedOn w:val="DefaultParagraphFont"/>
    <w:uiPriority w:val="10"/>
    <w:rPr>
      <w:rFonts w:ascii="Helvetica LT Std Cond" w:eastAsia="Calibri Light" w:hAnsi="Helvetica LT Std Cond" w:cs="Calibri Light"/>
      <w:b/>
      <w:spacing w:val="-8"/>
      <w:sz w:val="56"/>
      <w:szCs w:val="56"/>
    </w:rPr>
  </w:style>
  <w:style w:type="paragraph" w:styleId="BalloonText">
    <w:name w:val="Balloon Text"/>
    <w:basedOn w:val="Normal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uiPriority w:val="99"/>
    <w:semiHidden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uiPriority w:val="99"/>
    <w:semiHidden/>
    <w:rPr>
      <w:rFonts w:ascii="Helvetica LT Std Cond" w:hAnsi="Helvetica LT Std Cond"/>
      <w:sz w:val="20"/>
      <w:szCs w:val="20"/>
    </w:rPr>
  </w:style>
  <w:style w:type="paragraph" w:styleId="CommentSubject">
    <w:name w:val="annotation subject"/>
    <w:basedOn w:val="CommentText"/>
    <w:next w:val="CommentText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uiPriority w:val="99"/>
    <w:semiHidden/>
    <w:rPr>
      <w:rFonts w:ascii="Helvetica LT Std Cond" w:hAnsi="Helvetica LT Std Cond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List">
    <w:name w:val="List"/>
    <w:basedOn w:val="Normal"/>
    <w:uiPriority w:val="99"/>
    <w:unhideWhenUsed/>
    <w:pPr>
      <w:ind w:left="283" w:hanging="281"/>
      <w:contextualSpacing/>
    </w:pPr>
  </w:style>
  <w:style w:type="paragraph" w:styleId="ListBullet">
    <w:name w:val="List Bullet"/>
    <w:basedOn w:val="Normal"/>
    <w:uiPriority w:val="99"/>
    <w:unhideWhenUsed/>
    <w:pPr>
      <w:numPr>
        <w:numId w:val="1"/>
      </w:numPr>
      <w:contextualSpacing/>
    </w:pPr>
  </w:style>
  <w:style w:type="paragraph" w:styleId="BodyText">
    <w:name w:val="Body Text"/>
    <w:basedOn w:val="Normal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uiPriority w:val="99"/>
    <w:rPr>
      <w:rFonts w:ascii="Helvetica LT Std Cond" w:hAnsi="Helvetica LT Std Cond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customStyle="1" w:styleId="Default">
    <w:name w:val="Default"/>
    <w:pPr>
      <w:spacing w:after="0" w:line="240" w:lineRule="auto"/>
    </w:pPr>
    <w:rPr>
      <w:rFonts w:ascii="Roboto" w:hAnsi="Roboto" w:cs="Roboto"/>
      <w:color w:val="000000"/>
      <w:sz w:val="24"/>
      <w:szCs w:val="24"/>
    </w:rPr>
  </w:style>
  <w:style w:type="table" w:styleId="ListTable5Dark-Accent3">
    <w:name w:val="List Table 5 Dark Accent 3"/>
    <w:basedOn w:val="TableNormal"/>
    <w:uiPriority w:val="50"/>
    <w:rsid w:val="00DC346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346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346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B16C6"/>
    <w:rPr>
      <w:rFonts w:ascii="Helvetica LT Std Cond" w:hAnsi="Helvetica LT Std Cond"/>
    </w:rPr>
  </w:style>
  <w:style w:type="character" w:styleId="FollowedHyperlink">
    <w:name w:val="FollowedHyperlink"/>
    <w:basedOn w:val="DefaultParagraphFont"/>
    <w:uiPriority w:val="99"/>
    <w:semiHidden/>
    <w:unhideWhenUsed/>
    <w:rsid w:val="00D5153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A34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7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dustry@esmo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BD0D443112C34E937E025A27065989" ma:contentTypeVersion="13" ma:contentTypeDescription="Create a new document." ma:contentTypeScope="" ma:versionID="823be9649bf8e501aa9e807141a5d64a">
  <xsd:schema xmlns:xsd="http://www.w3.org/2001/XMLSchema" xmlns:xs="http://www.w3.org/2001/XMLSchema" xmlns:p="http://schemas.microsoft.com/office/2006/metadata/properties" xmlns:ns2="ef159c5a-e6cc-4a36-95a8-65d9295f926a" xmlns:ns3="235ff43d-26a7-42ea-a8c4-18be9aacb69b" targetNamespace="http://schemas.microsoft.com/office/2006/metadata/properties" ma:root="true" ma:fieldsID="bf5d54edbb2256dc286cdcbac07d3f9a" ns2:_="" ns3:_="">
    <xsd:import namespace="ef159c5a-e6cc-4a36-95a8-65d9295f926a"/>
    <xsd:import namespace="235ff43d-26a7-42ea-a8c4-18be9aacb6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59c5a-e6cc-4a36-95a8-65d9295f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ff43d-26a7-42ea-a8c4-18be9aacb69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5ff43d-26a7-42ea-a8c4-18be9aacb69b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98D65C-2B38-479A-9F70-3FE55E42A7A9}"/>
</file>

<file path=customXml/itemProps2.xml><?xml version="1.0" encoding="utf-8"?>
<ds:datastoreItem xmlns:ds="http://schemas.openxmlformats.org/officeDocument/2006/customXml" ds:itemID="{6B58120F-E3D6-4487-AD0F-A954B2EF13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C7BD41-E111-4E50-9766-73D121835517}">
  <ds:schemaRefs>
    <ds:schemaRef ds:uri="http://schemas.microsoft.com/office/2006/metadata/properties"/>
    <ds:schemaRef ds:uri="http://schemas.microsoft.com/office/infopath/2007/PartnerControls"/>
    <ds:schemaRef ds:uri="509fa2ef-9c78-4ab1-a3fd-a508cdac6916"/>
  </ds:schemaRefs>
</ds:datastoreItem>
</file>

<file path=customXml/itemProps4.xml><?xml version="1.0" encoding="utf-8"?>
<ds:datastoreItem xmlns:ds="http://schemas.openxmlformats.org/officeDocument/2006/customXml" ds:itemID="{9D7985B9-05C1-4BAC-B125-EF4669D59F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2</Words>
  <Characters>1628</Characters>
  <Application>Microsoft Office Word</Application>
  <DocSecurity>0</DocSecurity>
  <Lines>162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Links>
    <vt:vector size="6" baseType="variant">
      <vt:variant>
        <vt:i4>3932181</vt:i4>
      </vt:variant>
      <vt:variant>
        <vt:i4>0</vt:i4>
      </vt:variant>
      <vt:variant>
        <vt:i4>0</vt:i4>
      </vt:variant>
      <vt:variant>
        <vt:i4>5</vt:i4>
      </vt:variant>
      <vt:variant>
        <vt:lpwstr>mailto:industry@esm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GALA - ESMO</dc:creator>
  <cp:keywords/>
  <dc:description/>
  <cp:lastModifiedBy>Zhixin TEO</cp:lastModifiedBy>
  <cp:revision>3</cp:revision>
  <cp:lastPrinted>2020-08-18T02:19:00Z</cp:lastPrinted>
  <dcterms:created xsi:type="dcterms:W3CDTF">2021-04-01T07:35:00Z</dcterms:created>
  <dcterms:modified xsi:type="dcterms:W3CDTF">2021-08-31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BD0D443112C34E937E025A27065989</vt:lpwstr>
  </property>
  <property fmtid="{D5CDD505-2E9C-101B-9397-08002B2CF9AE}" pid="3" name="Order">
    <vt:r8>43698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